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20385" w14:textId="5022C5AB" w:rsidR="00C12BD8" w:rsidRDefault="00C12BD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78BC1" w14:textId="300F10BA" w:rsidR="00C12BD8" w:rsidRPr="00C12BD8" w:rsidRDefault="00C12BD8" w:rsidP="00C12BD8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3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4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14:paraId="091DD1AE" w14:textId="6ECDE415" w:rsidR="00C12BD8" w:rsidRPr="00C12BD8" w:rsidRDefault="00C12BD8" w:rsidP="00C12BD8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006C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 fillcolor="white [3201]" strokeweight=".5pt">
                <v:textbox>
                  <w:txbxContent>
                    <w:p w14:paraId="33D78BC1" w14:textId="300F10BA" w:rsidR="00C12BD8" w:rsidRPr="00C12BD8" w:rsidRDefault="00C12BD8" w:rsidP="00C12BD8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Burnley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3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4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14:paraId="091DD1AE" w14:textId="6ECDE415" w:rsidR="00C12BD8" w:rsidRPr="00C12BD8" w:rsidRDefault="00C12BD8" w:rsidP="00C12BD8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14:paraId="7F8A1ED4" w14:textId="77777777" w:rsidTr="00226184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1E28429F" w14:textId="77777777" w:rsidR="00226184" w:rsidRPr="00226184" w:rsidRDefault="00226184" w:rsidP="00226184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08CEC5E2" w14:textId="0CDD3ADF" w:rsidR="00226184" w:rsidRPr="00226184" w:rsidRDefault="00226184" w:rsidP="00226184">
            <w:pPr>
              <w:rPr>
                <w:sz w:val="28"/>
                <w:szCs w:val="28"/>
              </w:rPr>
            </w:pPr>
          </w:p>
        </w:tc>
      </w:tr>
      <w:tr w:rsidR="00040BEC" w14:paraId="40823422" w14:textId="77777777" w:rsidTr="00226184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511C29F3" w14:textId="77777777" w:rsidR="00040BEC" w:rsidRPr="00040BEC" w:rsidRDefault="00040BEC" w:rsidP="00040BEC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14:paraId="796386FD" w14:textId="77777777" w:rsidTr="00226184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E16C28F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14:paraId="2A32C95C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2B7782B3" w14:textId="77777777" w:rsidTr="00226184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A3E9D6E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14:paraId="4F2A792D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66A4A126" w14:textId="77777777" w:rsidTr="00226184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2DDCE38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14:paraId="323CEEDF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364043CA" w14:textId="77777777" w:rsidTr="00226184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4C71B3A" w14:textId="77777777" w:rsidR="00040BEC" w:rsidRPr="00040BEC" w:rsidRDefault="00040BEC" w:rsidP="00040BEC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14:paraId="756C538A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57CDBC4F" w14:textId="77777777" w:rsidR="00040BEC" w:rsidRPr="00040BEC" w:rsidRDefault="00040BEC" w:rsidP="00040BEC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14:paraId="0ABE0130" w14:textId="77777777" w:rsidR="00040BEC" w:rsidRPr="00040BEC" w:rsidRDefault="00040BEC" w:rsidP="00040BEC"/>
        </w:tc>
      </w:tr>
      <w:tr w:rsidR="00040BEC" w14:paraId="10495B4D" w14:textId="77777777" w:rsidTr="00226184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A755C72" w14:textId="77777777" w:rsidR="00040BEC" w:rsidRPr="00040BEC" w:rsidRDefault="00040BEC" w:rsidP="00040BEC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14:paraId="636866DD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373F2A3E" w14:textId="77777777" w:rsidR="00040BEC" w:rsidRPr="00040BEC" w:rsidRDefault="00040BEC" w:rsidP="00040BEC">
            <w:r w:rsidRPr="00040BEC">
              <w:t>Religion</w:t>
            </w:r>
          </w:p>
        </w:tc>
        <w:tc>
          <w:tcPr>
            <w:tcW w:w="3408" w:type="dxa"/>
            <w:gridSpan w:val="3"/>
          </w:tcPr>
          <w:p w14:paraId="0D444CF7" w14:textId="77777777" w:rsidR="00040BEC" w:rsidRPr="00040BEC" w:rsidRDefault="00040BEC" w:rsidP="00040BEC"/>
        </w:tc>
      </w:tr>
      <w:tr w:rsidR="00226184" w14:paraId="657E1988" w14:textId="77777777" w:rsidTr="00226184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9405BF5" w14:textId="77777777" w:rsidR="00226184" w:rsidRPr="00040BEC" w:rsidRDefault="00226184" w:rsidP="00040BEC">
            <w:r w:rsidRPr="00040BEC">
              <w:t>UPN</w:t>
            </w:r>
          </w:p>
        </w:tc>
        <w:tc>
          <w:tcPr>
            <w:tcW w:w="3124" w:type="dxa"/>
            <w:gridSpan w:val="2"/>
          </w:tcPr>
          <w:p w14:paraId="3A77708A" w14:textId="77777777" w:rsidR="00226184" w:rsidRPr="00040BEC" w:rsidRDefault="00226184" w:rsidP="00040BEC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13252BC3" w14:textId="170D08C7" w:rsidR="00226184" w:rsidRPr="00040BEC" w:rsidRDefault="00226184" w:rsidP="00040BEC">
            <w:r>
              <w:t>ULN</w:t>
            </w:r>
          </w:p>
        </w:tc>
        <w:tc>
          <w:tcPr>
            <w:tcW w:w="3408" w:type="dxa"/>
            <w:gridSpan w:val="3"/>
          </w:tcPr>
          <w:p w14:paraId="6514AEAD" w14:textId="2694EDE7" w:rsidR="00226184" w:rsidRPr="00040BEC" w:rsidRDefault="00226184" w:rsidP="00040BEC"/>
        </w:tc>
      </w:tr>
      <w:tr w:rsidR="00310654" w14:paraId="153E41F1" w14:textId="77777777" w:rsidTr="00BD6427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8881AB4" w14:textId="23BE27F1" w:rsidR="00310654" w:rsidRPr="00040BEC" w:rsidRDefault="00310654" w:rsidP="00040BEC">
            <w:r>
              <w:t>UCI Number</w:t>
            </w:r>
          </w:p>
        </w:tc>
        <w:tc>
          <w:tcPr>
            <w:tcW w:w="8653" w:type="dxa"/>
            <w:gridSpan w:val="7"/>
          </w:tcPr>
          <w:p w14:paraId="78E57173" w14:textId="77777777" w:rsidR="00310654" w:rsidRPr="00040BEC" w:rsidRDefault="00310654" w:rsidP="00040BEC"/>
        </w:tc>
      </w:tr>
      <w:tr w:rsidR="00FA66E5" w14:paraId="60E3DA63" w14:textId="77777777" w:rsidTr="00BA1893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414B0E7" w14:textId="7EFEDC46" w:rsidR="00FA66E5" w:rsidRPr="00040BEC" w:rsidRDefault="00FA66E5" w:rsidP="00040BEC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14:paraId="78D3473C" w14:textId="1D6D21CF" w:rsidR="00FA66E5" w:rsidRPr="00040BEC" w:rsidRDefault="00FA66E5" w:rsidP="00BA1893">
            <w:r>
              <w:tab/>
            </w: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5C60C746" w14:textId="77777777" w:rsidR="00FA66E5" w:rsidRPr="00040BEC" w:rsidRDefault="00FA66E5" w:rsidP="00040BEC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14:paraId="07C9B9A6" w14:textId="38815746" w:rsidR="00FA66E5" w:rsidRPr="00040BEC" w:rsidRDefault="0038682D" w:rsidP="00BA1893">
            <w:sdt>
              <w:sdtPr>
                <w:rPr>
                  <w:bCs/>
                  <w:szCs w:val="22"/>
                </w:rPr>
                <w:id w:val="-95834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546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040BEC" w14:paraId="13620729" w14:textId="77777777" w:rsidTr="00226184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03DF3F0" w14:textId="77777777" w:rsidR="00040BEC" w:rsidRPr="00040BEC" w:rsidRDefault="00040BEC" w:rsidP="00040BEC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14:paraId="03C40E37" w14:textId="77777777" w:rsidR="00040BEC" w:rsidRPr="00040BEC" w:rsidRDefault="00040BEC" w:rsidP="00040BEC"/>
        </w:tc>
      </w:tr>
      <w:tr w:rsidR="00040BEC" w14:paraId="7183BCB1" w14:textId="77777777" w:rsidTr="00226184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2B965B2" w14:textId="77777777" w:rsidR="00040BEC" w:rsidRPr="00040BEC" w:rsidRDefault="00040BEC" w:rsidP="00040BEC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14:paraId="0D7F212E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61288813" w14:textId="77777777" w:rsidR="00040BEC" w:rsidRPr="00040BEC" w:rsidRDefault="00040BEC" w:rsidP="00040BEC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14:paraId="6AF91ABD" w14:textId="77777777" w:rsidR="00040BEC" w:rsidRPr="00040BEC" w:rsidRDefault="00040BEC" w:rsidP="00040BEC"/>
        </w:tc>
      </w:tr>
      <w:tr w:rsidR="00040BEC" w14:paraId="12C54978" w14:textId="77777777" w:rsidTr="00226184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5EAD234" w14:textId="77777777" w:rsidR="00040BEC" w:rsidRPr="00040BEC" w:rsidRDefault="00040BEC" w:rsidP="00040BEC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14:paraId="7C8EF120" w14:textId="77777777" w:rsidR="00040BEC" w:rsidRPr="00040BEC" w:rsidRDefault="00040BEC" w:rsidP="00040BEC"/>
        </w:tc>
      </w:tr>
      <w:tr w:rsidR="00040BEC" w14:paraId="612AC37B" w14:textId="77777777" w:rsidTr="00226184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35A0495A" w14:textId="77777777" w:rsidR="00040BEC" w:rsidRPr="00040BEC" w:rsidRDefault="00040BEC" w:rsidP="00040BEC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14:paraId="0328C9D2" w14:textId="77777777" w:rsidTr="00226184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14:paraId="409A31F5" w14:textId="77777777" w:rsidR="00040BEC" w:rsidRPr="00040BEC" w:rsidRDefault="00040BEC" w:rsidP="00040BEC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14:paraId="767B4989" w14:textId="77777777" w:rsidR="00040BEC" w:rsidRPr="00040BEC" w:rsidRDefault="00040BEC" w:rsidP="00040BEC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72C0FC2F" w14:textId="77777777" w:rsidR="00040BEC" w:rsidRPr="00040BEC" w:rsidRDefault="00040BEC" w:rsidP="00040BEC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70979B2C" w14:textId="77777777" w:rsidR="00040BEC" w:rsidRPr="00040BEC" w:rsidRDefault="00040BEC" w:rsidP="00040BEC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14:paraId="0F1C9CEC" w14:textId="77777777" w:rsidTr="00226184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4ED320E1" w14:textId="77777777" w:rsidR="00040BEC" w:rsidRPr="00040BEC" w:rsidRDefault="00040BEC" w:rsidP="00040BEC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14A13C4C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0892F0F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8325CBE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31649A86" w14:textId="77777777" w:rsidTr="00226184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7BCD08A" w14:textId="77777777" w:rsidR="00040BEC" w:rsidRPr="00040BEC" w:rsidRDefault="00040BEC" w:rsidP="00040BEC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19930ED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6CF6B210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4F19F1F8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44BF842E" w14:textId="77777777" w:rsidTr="00226184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7B88E1F0" w14:textId="77777777" w:rsidR="00040BEC" w:rsidRPr="00040BEC" w:rsidRDefault="00040BEC" w:rsidP="00040BEC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4D50BD88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D83E24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378D59E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38C3FDE" w14:textId="77777777" w:rsidTr="00226184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023EC390" w14:textId="77777777" w:rsidR="00040BEC" w:rsidRPr="00040BEC" w:rsidRDefault="00040BEC" w:rsidP="00040BEC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3CE11F8A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383BBC4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FC7156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156FADC" w14:textId="77777777" w:rsidTr="00226184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F8869AC" w14:textId="77777777" w:rsidR="00040BEC" w:rsidRDefault="00040BEC" w:rsidP="00040BEC">
            <w:r w:rsidRPr="00040BEC">
              <w:t xml:space="preserve">Address if different </w:t>
            </w:r>
            <w:r>
              <w:t>from above</w:t>
            </w:r>
          </w:p>
          <w:p w14:paraId="167B1DBD" w14:textId="6EFC48F9" w:rsidR="00040BEC" w:rsidRPr="00040BEC" w:rsidRDefault="00040BEC" w:rsidP="00040BEC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C309954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3F76F1C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5127077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</w:tbl>
    <w:p w14:paraId="4BCD19BA" w14:textId="77777777" w:rsidR="00C12BD8" w:rsidRDefault="00C12BD8"/>
    <w:p w14:paraId="2928679D" w14:textId="03A9EDEC" w:rsidR="002C236C" w:rsidRDefault="002C236C"/>
    <w:p w14:paraId="09E9CF4A" w14:textId="77777777" w:rsidR="002C236C" w:rsidRPr="002C236C" w:rsidRDefault="002C236C" w:rsidP="00A631BF"/>
    <w:p w14:paraId="530D397D" w14:textId="77777777" w:rsidR="002C236C" w:rsidRPr="002C236C" w:rsidRDefault="002C236C" w:rsidP="002C236C"/>
    <w:p w14:paraId="262CBF07" w14:textId="77777777" w:rsidR="002C236C" w:rsidRPr="002C236C" w:rsidRDefault="002C236C" w:rsidP="002C236C"/>
    <w:p w14:paraId="7D4C8180" w14:textId="77777777" w:rsidR="002C236C" w:rsidRPr="002C236C" w:rsidRDefault="002C236C" w:rsidP="002C236C"/>
    <w:p w14:paraId="590EBDB9" w14:textId="77777777" w:rsidR="002C236C" w:rsidRPr="002C236C" w:rsidRDefault="002C236C" w:rsidP="002C236C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05"/>
        <w:gridCol w:w="338"/>
        <w:gridCol w:w="312"/>
        <w:gridCol w:w="243"/>
        <w:gridCol w:w="66"/>
        <w:gridCol w:w="827"/>
        <w:gridCol w:w="582"/>
        <w:gridCol w:w="140"/>
        <w:gridCol w:w="142"/>
        <w:gridCol w:w="964"/>
        <w:gridCol w:w="1017"/>
        <w:gridCol w:w="138"/>
        <w:gridCol w:w="117"/>
        <w:gridCol w:w="772"/>
        <w:gridCol w:w="140"/>
        <w:gridCol w:w="689"/>
        <w:gridCol w:w="6"/>
        <w:gridCol w:w="143"/>
        <w:gridCol w:w="440"/>
        <w:gridCol w:w="385"/>
        <w:gridCol w:w="1791"/>
      </w:tblGrid>
      <w:tr w:rsidR="00A628E3" w:rsidRPr="00A628E3" w14:paraId="3F8E8ECB" w14:textId="77777777" w:rsidTr="67A51B1F">
        <w:trPr>
          <w:trHeight w:val="447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6834758D" w14:textId="77777777" w:rsidR="00A628E3" w:rsidRPr="00A628E3" w:rsidRDefault="00A628E3" w:rsidP="0000595A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t>Referring school</w:t>
            </w:r>
          </w:p>
        </w:tc>
      </w:tr>
      <w:tr w:rsidR="00071388" w14:paraId="1E987A9B" w14:textId="77777777" w:rsidTr="67A51B1F">
        <w:trPr>
          <w:trHeight w:val="38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B08E327" w14:textId="22106725" w:rsidR="00A628E3" w:rsidRDefault="00A628E3" w:rsidP="00A628E3">
            <w:r>
              <w:t>Name of school</w:t>
            </w:r>
          </w:p>
        </w:tc>
        <w:tc>
          <w:tcPr>
            <w:tcW w:w="8602" w:type="dxa"/>
            <w:gridSpan w:val="18"/>
          </w:tcPr>
          <w:p w14:paraId="7EFF2E19" w14:textId="77777777" w:rsidR="00A628E3" w:rsidRDefault="00A628E3" w:rsidP="00A628E3"/>
        </w:tc>
      </w:tr>
      <w:tr w:rsidR="00303447" w14:paraId="68AAA034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AA45A28" w14:textId="30BCBCB7" w:rsidR="00A628E3" w:rsidRDefault="00A628E3" w:rsidP="00A628E3">
            <w:r>
              <w:t>School contact</w:t>
            </w:r>
          </w:p>
        </w:tc>
        <w:tc>
          <w:tcPr>
            <w:tcW w:w="2000" w:type="dxa"/>
            <w:gridSpan w:val="6"/>
            <w:shd w:val="clear" w:color="auto" w:fill="D9D9D9" w:themeFill="background1" w:themeFillShade="D9"/>
            <w:vAlign w:val="center"/>
          </w:tcPr>
          <w:p w14:paraId="0800B71D" w14:textId="22D622E2" w:rsidR="00A628E3" w:rsidRDefault="00A628E3" w:rsidP="0000595A">
            <w:r>
              <w:t xml:space="preserve"> Safeguarding</w:t>
            </w:r>
          </w:p>
        </w:tc>
        <w:tc>
          <w:tcPr>
            <w:tcW w:w="2236" w:type="dxa"/>
            <w:gridSpan w:val="4"/>
            <w:shd w:val="clear" w:color="auto" w:fill="D9D9D9" w:themeFill="background1" w:themeFillShade="D9"/>
            <w:vAlign w:val="center"/>
          </w:tcPr>
          <w:p w14:paraId="1E7D9B05" w14:textId="62106CF2" w:rsidR="00A628E3" w:rsidRDefault="0000595A" w:rsidP="0000595A">
            <w:r>
              <w:t>SEND</w:t>
            </w:r>
          </w:p>
        </w:tc>
        <w:tc>
          <w:tcPr>
            <w:tcW w:w="1607" w:type="dxa"/>
            <w:gridSpan w:val="4"/>
            <w:shd w:val="clear" w:color="auto" w:fill="D9D9D9" w:themeFill="background1" w:themeFillShade="D9"/>
            <w:vAlign w:val="center"/>
          </w:tcPr>
          <w:p w14:paraId="53B0CD3B" w14:textId="799A6139" w:rsidR="00A628E3" w:rsidRDefault="0000595A" w:rsidP="0000595A">
            <w:r>
              <w:t>Attendance</w:t>
            </w:r>
          </w:p>
        </w:tc>
        <w:tc>
          <w:tcPr>
            <w:tcW w:w="2759" w:type="dxa"/>
            <w:gridSpan w:val="4"/>
            <w:shd w:val="clear" w:color="auto" w:fill="D9D9D9" w:themeFill="background1" w:themeFillShade="D9"/>
            <w:vAlign w:val="center"/>
          </w:tcPr>
          <w:p w14:paraId="6E23A62B" w14:textId="60F75165" w:rsidR="00A628E3" w:rsidRDefault="0000595A" w:rsidP="0000595A">
            <w:r>
              <w:t>Behaviour</w:t>
            </w:r>
          </w:p>
        </w:tc>
      </w:tr>
      <w:tr w:rsidR="00303447" w14:paraId="38699727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62FCDE85" w14:textId="11CF9941" w:rsidR="0000595A" w:rsidRDefault="0000595A" w:rsidP="00A628E3">
            <w:r>
              <w:t xml:space="preserve">Name 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19F17D25" w14:textId="77777777" w:rsidR="0000595A" w:rsidRDefault="0000595A" w:rsidP="0000595A"/>
        </w:tc>
        <w:tc>
          <w:tcPr>
            <w:tcW w:w="2236" w:type="dxa"/>
            <w:gridSpan w:val="4"/>
            <w:shd w:val="clear" w:color="auto" w:fill="auto"/>
            <w:vAlign w:val="center"/>
          </w:tcPr>
          <w:p w14:paraId="605AAC56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11924C6A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348A4AF0" w14:textId="77777777" w:rsidR="0000595A" w:rsidRDefault="0000595A" w:rsidP="0000595A"/>
        </w:tc>
      </w:tr>
      <w:tr w:rsidR="00303447" w14:paraId="3D6275B5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C16FA79" w14:textId="11F4B789" w:rsidR="0000595A" w:rsidRDefault="0000595A" w:rsidP="00A628E3">
            <w:r>
              <w:t>Position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2893BEAA" w14:textId="77777777" w:rsidR="0000595A" w:rsidRDefault="0000595A" w:rsidP="0000595A"/>
        </w:tc>
        <w:tc>
          <w:tcPr>
            <w:tcW w:w="2236" w:type="dxa"/>
            <w:gridSpan w:val="4"/>
            <w:shd w:val="clear" w:color="auto" w:fill="auto"/>
            <w:vAlign w:val="center"/>
          </w:tcPr>
          <w:p w14:paraId="470636E8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54753021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2EC457A1" w14:textId="77777777" w:rsidR="0000595A" w:rsidRDefault="0000595A" w:rsidP="0000595A"/>
        </w:tc>
      </w:tr>
      <w:tr w:rsidR="00211108" w14:paraId="30F1132D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F3E633B" w14:textId="119897D8" w:rsidR="0000595A" w:rsidRDefault="0000595A" w:rsidP="00A628E3">
            <w:r>
              <w:t>Telephone number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2771B0AB" w14:textId="77777777" w:rsidR="0000595A" w:rsidRDefault="0000595A" w:rsidP="0000595A"/>
        </w:tc>
        <w:tc>
          <w:tcPr>
            <w:tcW w:w="2236" w:type="dxa"/>
            <w:gridSpan w:val="4"/>
            <w:shd w:val="clear" w:color="auto" w:fill="auto"/>
            <w:vAlign w:val="center"/>
          </w:tcPr>
          <w:p w14:paraId="4F93489E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6055AD96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51F14BAD" w14:textId="77777777" w:rsidR="0000595A" w:rsidRDefault="0000595A" w:rsidP="0000595A"/>
        </w:tc>
      </w:tr>
      <w:tr w:rsidR="00211108" w14:paraId="4591A2A3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0702B23D" w14:textId="7E952E8B" w:rsidR="0000595A" w:rsidRDefault="0000595A" w:rsidP="00A628E3">
            <w:r>
              <w:t>Email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0D7C8B01" w14:textId="77777777" w:rsidR="0000595A" w:rsidRDefault="0000595A" w:rsidP="0000595A"/>
        </w:tc>
        <w:tc>
          <w:tcPr>
            <w:tcW w:w="2236" w:type="dxa"/>
            <w:gridSpan w:val="4"/>
            <w:shd w:val="clear" w:color="auto" w:fill="auto"/>
            <w:vAlign w:val="center"/>
          </w:tcPr>
          <w:p w14:paraId="7DED6BB8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184A6131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787F4547" w14:textId="77777777" w:rsidR="0000595A" w:rsidRDefault="0000595A" w:rsidP="0000595A"/>
        </w:tc>
      </w:tr>
      <w:tr w:rsidR="0000595A" w14:paraId="314092A9" w14:textId="77777777" w:rsidTr="67A51B1F">
        <w:trPr>
          <w:trHeight w:val="450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69BA75A8" w14:textId="0252C388" w:rsidR="0000595A" w:rsidRPr="0000595A" w:rsidRDefault="0000595A" w:rsidP="0000595A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14:paraId="001F25E2" w14:textId="77777777" w:rsidTr="67A51B1F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22C9920" w14:textId="7DED20B0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638" w:type="dxa"/>
            <w:gridSpan w:val="11"/>
            <w:shd w:val="clear" w:color="auto" w:fill="D9D9D9" w:themeFill="background1" w:themeFillShade="D9"/>
            <w:vAlign w:val="center"/>
          </w:tcPr>
          <w:p w14:paraId="15F55734" w14:textId="7300AED3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14:paraId="66663495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124E023" w14:textId="797D27CF" w:rsidR="0000595A" w:rsidRPr="0000595A" w:rsidRDefault="0000595A" w:rsidP="0000595A">
            <w:r>
              <w:t xml:space="preserve">% Attendance 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0EB783B9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7"/>
            <w:shd w:val="clear" w:color="auto" w:fill="D9D9D9" w:themeFill="background1" w:themeFillShade="D9"/>
            <w:vAlign w:val="center"/>
          </w:tcPr>
          <w:p w14:paraId="3144FDFD" w14:textId="49418FC8" w:rsidR="0000595A" w:rsidRPr="0000595A" w:rsidRDefault="0000595A" w:rsidP="0000595A">
            <w:r w:rsidRPr="0000595A">
              <w:t>Exclu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3ED0AC13" w14:textId="15FB2ED7" w:rsidR="0000595A" w:rsidRPr="0000595A" w:rsidRDefault="0038682D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2390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688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5A4EBB" w14:paraId="207B04D6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34DB8F7F" w14:textId="16A158FD" w:rsidR="0000595A" w:rsidRPr="0000595A" w:rsidRDefault="0000595A" w:rsidP="0000595A">
            <w:r>
              <w:t>% 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661CD50C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7"/>
            <w:shd w:val="clear" w:color="auto" w:fill="D9D9D9" w:themeFill="background1" w:themeFillShade="D9"/>
            <w:vAlign w:val="center"/>
          </w:tcPr>
          <w:p w14:paraId="7B262C5C" w14:textId="3787CF2A" w:rsidR="0000595A" w:rsidRPr="0000595A" w:rsidRDefault="0000595A" w:rsidP="0000595A">
            <w:r w:rsidRPr="0000595A">
              <w:t>Number of day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0280C10F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195A16B5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687A1F74" w14:textId="521FA4F2" w:rsidR="0000595A" w:rsidRPr="0000595A" w:rsidRDefault="0000595A" w:rsidP="0000595A">
            <w:r>
              <w:t>% Un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30159F93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7"/>
            <w:shd w:val="clear" w:color="auto" w:fill="D9D9D9" w:themeFill="background1" w:themeFillShade="D9"/>
            <w:vAlign w:val="center"/>
          </w:tcPr>
          <w:p w14:paraId="48979C99" w14:textId="1CE4BF7D" w:rsidR="0000595A" w:rsidRPr="0000595A" w:rsidRDefault="0000595A" w:rsidP="0000595A">
            <w:r w:rsidRPr="0000595A">
              <w:t>Number of occa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7B5F7D62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335578F7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0247DB1C" w14:textId="6EEE5C42" w:rsidR="00E51A85" w:rsidRDefault="00E51A85" w:rsidP="0000595A">
            <w:r>
              <w:t>Are there attendance concerns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2A9C2B1C" w14:textId="3C29060E" w:rsidR="00E51A85" w:rsidRPr="0000595A" w:rsidRDefault="0038682D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3245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12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879" w:type="dxa"/>
            <w:gridSpan w:val="7"/>
            <w:vMerge w:val="restart"/>
            <w:shd w:val="clear" w:color="auto" w:fill="D9D9D9" w:themeFill="background1" w:themeFillShade="D9"/>
            <w:vAlign w:val="center"/>
          </w:tcPr>
          <w:p w14:paraId="442E8912" w14:textId="0F28A310" w:rsidR="00E51A85" w:rsidRPr="00E51A85" w:rsidRDefault="00E51A85" w:rsidP="0000595A">
            <w:pPr>
              <w:jc w:val="center"/>
              <w:rPr>
                <w:sz w:val="28"/>
              </w:rPr>
            </w:pPr>
            <w:r w:rsidRPr="00E51A85">
              <w:t xml:space="preserve">If yes please give details </w:t>
            </w:r>
          </w:p>
        </w:tc>
        <w:tc>
          <w:tcPr>
            <w:tcW w:w="2759" w:type="dxa"/>
            <w:gridSpan w:val="4"/>
            <w:vMerge w:val="restart"/>
            <w:shd w:val="clear" w:color="auto" w:fill="auto"/>
            <w:vAlign w:val="center"/>
          </w:tcPr>
          <w:p w14:paraId="2E274381" w14:textId="08844EA9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24C6F040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0098444" w14:textId="3CC8DD6A" w:rsidR="00E51A85" w:rsidRDefault="00E51A85" w:rsidP="0000595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2F8F8FA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7"/>
            <w:vMerge/>
            <w:vAlign w:val="center"/>
          </w:tcPr>
          <w:p w14:paraId="3185BB2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759" w:type="dxa"/>
            <w:gridSpan w:val="4"/>
            <w:vMerge/>
            <w:vAlign w:val="center"/>
          </w:tcPr>
          <w:p w14:paraId="4823E9A3" w14:textId="2DA8609F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E51A85" w14:paraId="56194AEC" w14:textId="77777777" w:rsidTr="67A51B1F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99FEF28" w14:textId="04AC64B3" w:rsidR="00E51A85" w:rsidRPr="0000595A" w:rsidRDefault="00BA1893" w:rsidP="00E51A85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485092B7" w14:textId="23EB33F7" w:rsidR="00E51A85" w:rsidRPr="0000595A" w:rsidRDefault="0038682D" w:rsidP="00E51A85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3829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55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51A85" w14:paraId="79C9E156" w14:textId="77777777" w:rsidTr="67A51B1F">
        <w:trPr>
          <w:trHeight w:val="1330"/>
        </w:trPr>
        <w:tc>
          <w:tcPr>
            <w:tcW w:w="11057" w:type="dxa"/>
            <w:gridSpan w:val="21"/>
            <w:shd w:val="clear" w:color="auto" w:fill="auto"/>
          </w:tcPr>
          <w:p w14:paraId="38358F5E" w14:textId="29B4BB77" w:rsidR="00E51A85" w:rsidRPr="00E51A85" w:rsidRDefault="00E51A85" w:rsidP="00E51A85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14:paraId="7965A5F8" w14:textId="77777777" w:rsidTr="67A51B1F">
        <w:trPr>
          <w:trHeight w:val="555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4558C40B" w14:textId="01A1E626" w:rsidR="00E51A85" w:rsidRPr="00E51A85" w:rsidRDefault="00E51A85" w:rsidP="00E51A85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14:paraId="0E85F96E" w14:textId="77777777" w:rsidTr="67A51B1F">
        <w:trPr>
          <w:trHeight w:val="421"/>
        </w:trPr>
        <w:tc>
          <w:tcPr>
            <w:tcW w:w="11057" w:type="dxa"/>
            <w:gridSpan w:val="21"/>
            <w:shd w:val="clear" w:color="auto" w:fill="FFFFFF" w:themeFill="background1"/>
            <w:vAlign w:val="center"/>
          </w:tcPr>
          <w:p w14:paraId="46643D06" w14:textId="01A46244" w:rsidR="00FA66E5" w:rsidRPr="00FA66E5" w:rsidRDefault="0038682D" w:rsidP="007462FB">
            <w:pPr>
              <w:jc w:val="center"/>
            </w:pPr>
            <w:sdt>
              <w:sdtPr>
                <w:id w:val="47734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7</w:t>
            </w:r>
            <w:r w:rsidR="00FA66E5">
              <w:t xml:space="preserve">          </w:t>
            </w:r>
            <w:sdt>
              <w:sdtPr>
                <w:id w:val="-101653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 xml:space="preserve">8 </w:t>
            </w:r>
            <w:r w:rsidR="00FA66E5">
              <w:t xml:space="preserve">         </w:t>
            </w:r>
            <w:sdt>
              <w:sdtPr>
                <w:id w:val="32123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9</w:t>
            </w:r>
            <w:r w:rsidR="00FA66E5">
              <w:t xml:space="preserve">          </w:t>
            </w:r>
            <w:sdt>
              <w:sdtPr>
                <w:id w:val="-149532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10</w:t>
            </w:r>
            <w:r w:rsidR="00FA66E5">
              <w:t xml:space="preserve">          </w:t>
            </w:r>
            <w:sdt>
              <w:sdtPr>
                <w:id w:val="-3504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>Year</w:t>
            </w:r>
            <w:r w:rsidR="007462FB">
              <w:t xml:space="preserve"> 11</w:t>
            </w:r>
            <w:r w:rsidR="00FA66E5">
              <w:t xml:space="preserve">         </w:t>
            </w:r>
          </w:p>
        </w:tc>
      </w:tr>
      <w:tr w:rsidR="00BB315F" w14:paraId="7C9D669C" w14:textId="77777777" w:rsidTr="00B12F8D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14F9D5EB" w14:textId="0684C045" w:rsidR="00BB315F" w:rsidRDefault="00BB315F" w:rsidP="00BB315F">
            <w:pPr>
              <w:jc w:val="center"/>
            </w:pPr>
            <w:r>
              <w:t>Length of placement</w:t>
            </w:r>
          </w:p>
        </w:tc>
        <w:tc>
          <w:tcPr>
            <w:tcW w:w="5638" w:type="dxa"/>
            <w:gridSpan w:val="11"/>
            <w:shd w:val="clear" w:color="auto" w:fill="FFFFFF" w:themeFill="background1"/>
            <w:vAlign w:val="center"/>
          </w:tcPr>
          <w:p w14:paraId="5E194822" w14:textId="77777777" w:rsidR="00BB315F" w:rsidRDefault="00BB315F" w:rsidP="00BB315F">
            <w:r>
              <w:t>6 weeks</w:t>
            </w:r>
            <w:sdt>
              <w:sdtPr>
                <w:id w:val="152729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12 weeks </w:t>
            </w:r>
            <w:sdt>
              <w:sdtPr>
                <w:id w:val="-11198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18 weeks </w:t>
            </w:r>
            <w:sdt>
              <w:sdtPr>
                <w:id w:val="-62084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</w:p>
          <w:p w14:paraId="1E77FFCF" w14:textId="62FC0374" w:rsidR="00BB315F" w:rsidRDefault="00BB315F" w:rsidP="00BB315F">
            <w:r>
              <w:t xml:space="preserve">Long Stay   </w:t>
            </w:r>
            <w:sdt>
              <w:sdtPr>
                <w:id w:val="-894737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</w:t>
            </w:r>
          </w:p>
        </w:tc>
      </w:tr>
      <w:tr w:rsidR="00BB315F" w14:paraId="0CA88BCD" w14:textId="77777777" w:rsidTr="007507A5">
        <w:trPr>
          <w:trHeight w:val="295"/>
        </w:trPr>
        <w:tc>
          <w:tcPr>
            <w:tcW w:w="5419" w:type="dxa"/>
            <w:gridSpan w:val="10"/>
            <w:vMerge w:val="restart"/>
            <w:shd w:val="clear" w:color="auto" w:fill="D9D9D9" w:themeFill="background1" w:themeFillShade="D9"/>
            <w:vAlign w:val="center"/>
          </w:tcPr>
          <w:p w14:paraId="776AE5AE" w14:textId="77777777" w:rsidR="00BB315F" w:rsidRDefault="00BB315F" w:rsidP="00BB315F">
            <w:r>
              <w:t>What are the student’s current targets?</w:t>
            </w:r>
          </w:p>
          <w:p w14:paraId="5AFA2CBC" w14:textId="77777777" w:rsidR="00BB315F" w:rsidRPr="00367E43" w:rsidRDefault="00BB315F" w:rsidP="00BB315F">
            <w:pPr>
              <w:rPr>
                <w:i/>
                <w:sz w:val="22"/>
              </w:rPr>
            </w:pPr>
            <w:r>
              <w:rPr>
                <w:i/>
                <w:sz w:val="22"/>
              </w:rPr>
              <w:t>(These should be worded targets not numerical)</w:t>
            </w:r>
          </w:p>
          <w:p w14:paraId="4D0F4BB0" w14:textId="1828FC7C" w:rsidR="00BB315F" w:rsidRDefault="00BB315F" w:rsidP="00BB315F"/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5ED78224" w14:textId="711AF540" w:rsidR="00BB315F" w:rsidRPr="00FA66E5" w:rsidRDefault="00BB315F" w:rsidP="00BB315F">
            <w:r>
              <w:t>English:</w:t>
            </w:r>
          </w:p>
        </w:tc>
      </w:tr>
      <w:tr w:rsidR="00BB315F" w14:paraId="4D8F2822" w14:textId="77777777" w:rsidTr="007507A5">
        <w:trPr>
          <w:trHeight w:val="294"/>
        </w:trPr>
        <w:tc>
          <w:tcPr>
            <w:tcW w:w="5419" w:type="dxa"/>
            <w:gridSpan w:val="10"/>
            <w:vMerge/>
            <w:shd w:val="clear" w:color="auto" w:fill="D9D9D9" w:themeFill="background1" w:themeFillShade="D9"/>
            <w:vAlign w:val="center"/>
          </w:tcPr>
          <w:p w14:paraId="53234FBA" w14:textId="77777777" w:rsidR="00BB315F" w:rsidRDefault="00BB315F" w:rsidP="00BB315F"/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0CB66D63" w14:textId="323F9994" w:rsidR="00BB315F" w:rsidRPr="00FA66E5" w:rsidRDefault="00BB315F" w:rsidP="00BB315F">
            <w:r>
              <w:t>Reading:</w:t>
            </w:r>
          </w:p>
        </w:tc>
      </w:tr>
      <w:tr w:rsidR="00BB315F" w14:paraId="56ABFF37" w14:textId="77777777" w:rsidTr="007507A5">
        <w:trPr>
          <w:trHeight w:val="294"/>
        </w:trPr>
        <w:tc>
          <w:tcPr>
            <w:tcW w:w="5419" w:type="dxa"/>
            <w:gridSpan w:val="10"/>
            <w:vMerge/>
            <w:shd w:val="clear" w:color="auto" w:fill="D9D9D9" w:themeFill="background1" w:themeFillShade="D9"/>
            <w:vAlign w:val="center"/>
          </w:tcPr>
          <w:p w14:paraId="080390E6" w14:textId="77777777" w:rsidR="00BB315F" w:rsidRDefault="00BB315F" w:rsidP="00BB315F"/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0BDA744A" w14:textId="4CF38A06" w:rsidR="00BB315F" w:rsidRPr="00FA66E5" w:rsidRDefault="00BB315F" w:rsidP="00BB315F">
            <w:r>
              <w:t>Maths:</w:t>
            </w:r>
          </w:p>
        </w:tc>
      </w:tr>
      <w:tr w:rsidR="00BB315F" w14:paraId="05A74106" w14:textId="77777777" w:rsidTr="007507A5">
        <w:trPr>
          <w:trHeight w:val="294"/>
        </w:trPr>
        <w:tc>
          <w:tcPr>
            <w:tcW w:w="5419" w:type="dxa"/>
            <w:gridSpan w:val="10"/>
            <w:vMerge/>
            <w:shd w:val="clear" w:color="auto" w:fill="D9D9D9" w:themeFill="background1" w:themeFillShade="D9"/>
            <w:vAlign w:val="center"/>
          </w:tcPr>
          <w:p w14:paraId="1F6AD3FF" w14:textId="77777777" w:rsidR="00BB315F" w:rsidRDefault="00BB315F" w:rsidP="00BB315F"/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6053B081" w14:textId="3602D80E" w:rsidR="00BB315F" w:rsidRPr="00FA66E5" w:rsidRDefault="00BB315F" w:rsidP="00BB315F">
            <w:r>
              <w:t>Behaviour:</w:t>
            </w:r>
          </w:p>
        </w:tc>
      </w:tr>
      <w:tr w:rsidR="00BB315F" w14:paraId="6757D7DD" w14:textId="77777777" w:rsidTr="67A51B1F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7656407F" w14:textId="7DBDEA25" w:rsidR="00BB315F" w:rsidRPr="00FA66E5" w:rsidRDefault="00BB315F" w:rsidP="00BB315F">
            <w:r>
              <w:t xml:space="preserve">Has the pupil attended another Alternative Provision? 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5E4A66D5" w14:textId="4448E787" w:rsidR="00BB315F" w:rsidRPr="00FA66E5" w:rsidRDefault="0038682D" w:rsidP="00BB315F">
            <w:sdt>
              <w:sdtPr>
                <w:rPr>
                  <w:bCs/>
                  <w:szCs w:val="22"/>
                </w:rPr>
                <w:id w:val="-15547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3353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0118AC33" w14:textId="77777777" w:rsidTr="67A51B1F">
        <w:trPr>
          <w:trHeight w:val="980"/>
        </w:trPr>
        <w:tc>
          <w:tcPr>
            <w:tcW w:w="11057" w:type="dxa"/>
            <w:gridSpan w:val="21"/>
            <w:shd w:val="clear" w:color="auto" w:fill="FFFFFF" w:themeFill="background1"/>
          </w:tcPr>
          <w:p w14:paraId="28D7FD2F" w14:textId="49B0FE44" w:rsidR="00BB315F" w:rsidRPr="00FA66E5" w:rsidRDefault="00BB315F" w:rsidP="00BB315F">
            <w:r>
              <w:lastRenderedPageBreak/>
              <w:t xml:space="preserve">Details of alternative provision </w:t>
            </w:r>
          </w:p>
        </w:tc>
      </w:tr>
      <w:tr w:rsidR="00BB315F" w14:paraId="2407B479" w14:textId="77777777" w:rsidTr="67A51B1F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609D02B3" w14:textId="7C1BEFC1" w:rsidR="00BB315F" w:rsidRDefault="00BB315F" w:rsidP="00BB315F">
            <w:r>
              <w:t>Has the pupil ever had a managed move?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027D8298" w14:textId="51944C0D" w:rsidR="00BB315F" w:rsidRPr="00FA66E5" w:rsidRDefault="0038682D" w:rsidP="00BB315F">
            <w:sdt>
              <w:sdtPr>
                <w:rPr>
                  <w:bCs/>
                  <w:szCs w:val="22"/>
                </w:rPr>
                <w:id w:val="41837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4157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4C3FC305" w14:textId="77777777" w:rsidTr="67A51B1F">
        <w:trPr>
          <w:trHeight w:val="972"/>
        </w:trPr>
        <w:tc>
          <w:tcPr>
            <w:tcW w:w="11057" w:type="dxa"/>
            <w:gridSpan w:val="21"/>
            <w:shd w:val="clear" w:color="auto" w:fill="FFFFFF" w:themeFill="background1"/>
          </w:tcPr>
          <w:p w14:paraId="23A356A5" w14:textId="41A079DC" w:rsidR="00BB315F" w:rsidRPr="00FA66E5" w:rsidRDefault="00BB315F" w:rsidP="00BB315F">
            <w:r>
              <w:t>Details of managed move</w:t>
            </w:r>
          </w:p>
        </w:tc>
      </w:tr>
      <w:tr w:rsidR="00BB315F" w14:paraId="589A7944" w14:textId="77777777" w:rsidTr="67A51B1F">
        <w:trPr>
          <w:trHeight w:val="55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6CB78C9E" w14:textId="42409B12" w:rsidR="00BB315F" w:rsidRPr="00071388" w:rsidRDefault="00BB315F" w:rsidP="00BB315F">
            <w:r w:rsidRPr="00071388">
              <w:t>Reasons for referral</w:t>
            </w:r>
            <w:r>
              <w:t xml:space="preserve"> (Please give details)</w:t>
            </w:r>
          </w:p>
        </w:tc>
      </w:tr>
      <w:tr w:rsidR="00BB315F" w14:paraId="769B1C56" w14:textId="77777777" w:rsidTr="67A51B1F">
        <w:trPr>
          <w:trHeight w:val="1408"/>
        </w:trPr>
        <w:tc>
          <w:tcPr>
            <w:tcW w:w="11057" w:type="dxa"/>
            <w:gridSpan w:val="21"/>
            <w:shd w:val="clear" w:color="auto" w:fill="FFFFFF" w:themeFill="background1"/>
          </w:tcPr>
          <w:p w14:paraId="59E9BA40" w14:textId="5D5E81FD" w:rsidR="00BB315F" w:rsidRDefault="00BB315F" w:rsidP="00BB315F">
            <w:r>
              <w:t>Engagement in learning</w:t>
            </w:r>
          </w:p>
        </w:tc>
      </w:tr>
      <w:tr w:rsidR="00BB315F" w14:paraId="0805B9F6" w14:textId="77777777" w:rsidTr="67A51B1F">
        <w:trPr>
          <w:trHeight w:val="1408"/>
        </w:trPr>
        <w:tc>
          <w:tcPr>
            <w:tcW w:w="11057" w:type="dxa"/>
            <w:gridSpan w:val="21"/>
            <w:shd w:val="clear" w:color="auto" w:fill="FFFFFF" w:themeFill="background1"/>
          </w:tcPr>
          <w:p w14:paraId="26939D49" w14:textId="0DAD9F41" w:rsidR="00BB315F" w:rsidRDefault="00BB315F" w:rsidP="00BB315F">
            <w:r>
              <w:t xml:space="preserve">Behaviour </w:t>
            </w:r>
          </w:p>
        </w:tc>
      </w:tr>
      <w:tr w:rsidR="00BB315F" w14:paraId="6D3A4F67" w14:textId="77777777" w:rsidTr="67A51B1F">
        <w:trPr>
          <w:trHeight w:val="1408"/>
        </w:trPr>
        <w:tc>
          <w:tcPr>
            <w:tcW w:w="11057" w:type="dxa"/>
            <w:gridSpan w:val="21"/>
            <w:shd w:val="clear" w:color="auto" w:fill="FFFFFF" w:themeFill="background1"/>
          </w:tcPr>
          <w:p w14:paraId="317EEC41" w14:textId="5B171F5E" w:rsidR="00BB315F" w:rsidRDefault="00BB315F" w:rsidP="00BB315F">
            <w:r>
              <w:t>Any other concerns</w:t>
            </w:r>
          </w:p>
        </w:tc>
      </w:tr>
      <w:tr w:rsidR="00BB315F" w14:paraId="1E599A8D" w14:textId="77777777" w:rsidTr="67A51B1F">
        <w:trPr>
          <w:trHeight w:val="1408"/>
        </w:trPr>
        <w:tc>
          <w:tcPr>
            <w:tcW w:w="11057" w:type="dxa"/>
            <w:gridSpan w:val="21"/>
            <w:shd w:val="clear" w:color="auto" w:fill="FFFFFF" w:themeFill="background1"/>
          </w:tcPr>
          <w:p w14:paraId="3C3D7FB8" w14:textId="0400D3CB" w:rsidR="00BB315F" w:rsidRDefault="00BB315F" w:rsidP="00BB315F">
            <w:r>
              <w:t xml:space="preserve">Home situation </w:t>
            </w:r>
          </w:p>
        </w:tc>
      </w:tr>
      <w:tr w:rsidR="00BB315F" w14:paraId="06F5252F" w14:textId="77777777" w:rsidTr="67A51B1F">
        <w:trPr>
          <w:trHeight w:val="547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0F27DA7A" w14:textId="5273CD1A" w:rsidR="00BB315F" w:rsidRDefault="00BB315F" w:rsidP="00BB315F">
            <w:r>
              <w:t xml:space="preserve">Has the child experienced </w:t>
            </w:r>
          </w:p>
        </w:tc>
      </w:tr>
      <w:tr w:rsidR="00BB315F" w14:paraId="305AD1DB" w14:textId="77777777" w:rsidTr="67A51B1F">
        <w:trPr>
          <w:trHeight w:val="980"/>
        </w:trPr>
        <w:tc>
          <w:tcPr>
            <w:tcW w:w="2143" w:type="dxa"/>
            <w:gridSpan w:val="2"/>
            <w:shd w:val="clear" w:color="auto" w:fill="FFFFFF" w:themeFill="background1"/>
          </w:tcPr>
          <w:p w14:paraId="385A18C8" w14:textId="77777777" w:rsidR="00BB315F" w:rsidRDefault="00BB315F" w:rsidP="00BB315F">
            <w:pPr>
              <w:jc w:val="center"/>
            </w:pPr>
            <w:r>
              <w:t>Bereavement</w:t>
            </w:r>
          </w:p>
          <w:p w14:paraId="00884DB7" w14:textId="77777777" w:rsidR="00BB315F" w:rsidRDefault="00BB315F" w:rsidP="00BB315F">
            <w:pPr>
              <w:jc w:val="center"/>
            </w:pPr>
          </w:p>
          <w:p w14:paraId="2947FA4E" w14:textId="42AD7490" w:rsidR="00BB315F" w:rsidRDefault="0038682D" w:rsidP="00BB315F">
            <w:pPr>
              <w:jc w:val="center"/>
            </w:pPr>
            <w:sdt>
              <w:sdtPr>
                <w:rPr>
                  <w:bCs/>
                  <w:szCs w:val="22"/>
                </w:rPr>
                <w:id w:val="-134231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085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 w14:paraId="559CFADC" w14:textId="77777777" w:rsidR="00BB315F" w:rsidRDefault="00BB315F" w:rsidP="00BB315F">
            <w:pPr>
              <w:jc w:val="center"/>
            </w:pPr>
            <w:r>
              <w:t>Loss</w:t>
            </w:r>
          </w:p>
          <w:p w14:paraId="6A5C84DF" w14:textId="77777777" w:rsidR="00BB315F" w:rsidRDefault="00BB315F" w:rsidP="00BB315F">
            <w:pPr>
              <w:jc w:val="center"/>
            </w:pPr>
          </w:p>
          <w:p w14:paraId="495A4DB7" w14:textId="03E7FB5E" w:rsidR="00BB315F" w:rsidRDefault="0038682D" w:rsidP="00BB315F">
            <w:pPr>
              <w:jc w:val="center"/>
            </w:pPr>
            <w:sdt>
              <w:sdtPr>
                <w:rPr>
                  <w:bCs/>
                  <w:szCs w:val="22"/>
                </w:rPr>
                <w:id w:val="-13233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737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261" w:type="dxa"/>
            <w:gridSpan w:val="4"/>
            <w:shd w:val="clear" w:color="auto" w:fill="FFFFFF" w:themeFill="background1"/>
          </w:tcPr>
          <w:p w14:paraId="1512E14F" w14:textId="77777777" w:rsidR="00BB315F" w:rsidRDefault="00BB315F" w:rsidP="00BB315F">
            <w:pPr>
              <w:jc w:val="center"/>
            </w:pPr>
            <w:r>
              <w:t>Significant trauma</w:t>
            </w:r>
          </w:p>
          <w:p w14:paraId="7474837B" w14:textId="77777777" w:rsidR="00BB315F" w:rsidRDefault="00BB315F" w:rsidP="00BB315F">
            <w:pPr>
              <w:jc w:val="center"/>
            </w:pPr>
          </w:p>
          <w:p w14:paraId="286434FB" w14:textId="33EB1EEE" w:rsidR="00BB315F" w:rsidRDefault="0038682D" w:rsidP="00BB315F">
            <w:pPr>
              <w:jc w:val="center"/>
            </w:pPr>
            <w:sdt>
              <w:sdtPr>
                <w:rPr>
                  <w:bCs/>
                  <w:szCs w:val="22"/>
                </w:rPr>
                <w:id w:val="157577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734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 w14:paraId="26EC96DE" w14:textId="77777777" w:rsidR="00BB315F" w:rsidRDefault="00BB315F" w:rsidP="00BB315F">
            <w:pPr>
              <w:jc w:val="center"/>
            </w:pPr>
            <w:r>
              <w:t>Family breakdown</w:t>
            </w:r>
          </w:p>
          <w:p w14:paraId="7769DDDD" w14:textId="77777777" w:rsidR="00BB315F" w:rsidRDefault="00BB315F" w:rsidP="00BB315F">
            <w:pPr>
              <w:jc w:val="center"/>
            </w:pPr>
          </w:p>
          <w:p w14:paraId="2751504F" w14:textId="7FE3A58E" w:rsidR="00BB315F" w:rsidRDefault="0038682D" w:rsidP="00BB315F">
            <w:pPr>
              <w:jc w:val="center"/>
            </w:pPr>
            <w:sdt>
              <w:sdtPr>
                <w:rPr>
                  <w:bCs/>
                  <w:szCs w:val="22"/>
                </w:rPr>
                <w:id w:val="5567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52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 w14:paraId="5513D5C2" w14:textId="77777777" w:rsidR="00BB315F" w:rsidRDefault="00BB315F" w:rsidP="00BB315F">
            <w:pPr>
              <w:jc w:val="center"/>
            </w:pPr>
            <w:r>
              <w:t>Adverse Childhood Experiences</w:t>
            </w:r>
          </w:p>
          <w:p w14:paraId="624947F8" w14:textId="153B3826" w:rsidR="00BB315F" w:rsidRDefault="0038682D" w:rsidP="00BB315F">
            <w:pPr>
              <w:jc w:val="center"/>
            </w:pPr>
            <w:sdt>
              <w:sdtPr>
                <w:rPr>
                  <w:bCs/>
                  <w:szCs w:val="22"/>
                </w:rPr>
                <w:id w:val="196606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112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1F1A4B16" w14:textId="77777777" w:rsidTr="67A51B1F">
        <w:trPr>
          <w:trHeight w:val="2128"/>
        </w:trPr>
        <w:tc>
          <w:tcPr>
            <w:tcW w:w="2143" w:type="dxa"/>
            <w:gridSpan w:val="2"/>
            <w:shd w:val="clear" w:color="auto" w:fill="auto"/>
          </w:tcPr>
          <w:p w14:paraId="4A2CAD75" w14:textId="007AF976" w:rsidR="00BB315F" w:rsidRDefault="00BB315F" w:rsidP="00BB315F">
            <w:r>
              <w:t>If yes please give details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 w14:paraId="2F074C47" w14:textId="0FC8DCFC" w:rsidR="00BB315F" w:rsidRDefault="00BB315F" w:rsidP="00BB315F">
            <w:r>
              <w:t>If yes please give details</w:t>
            </w:r>
          </w:p>
        </w:tc>
        <w:tc>
          <w:tcPr>
            <w:tcW w:w="2261" w:type="dxa"/>
            <w:gridSpan w:val="4"/>
            <w:shd w:val="clear" w:color="auto" w:fill="FFFFFF" w:themeFill="background1"/>
          </w:tcPr>
          <w:p w14:paraId="4606136A" w14:textId="27D26A71" w:rsidR="00BB315F" w:rsidRDefault="00BB315F" w:rsidP="00BB315F">
            <w:r>
              <w:t>If yes please give details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 w14:paraId="72239841" w14:textId="4E4A420C" w:rsidR="00BB315F" w:rsidRDefault="00BB315F" w:rsidP="00BB315F">
            <w:r>
              <w:t>If yes please give details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 w14:paraId="5A94F225" w14:textId="11D4ADC3" w:rsidR="00BB315F" w:rsidRDefault="00BB315F" w:rsidP="00BB315F">
            <w:r>
              <w:t>If yes please give details</w:t>
            </w:r>
          </w:p>
        </w:tc>
      </w:tr>
      <w:tr w:rsidR="00BB315F" w14:paraId="0762A4A2" w14:textId="77777777" w:rsidTr="67A51B1F">
        <w:trPr>
          <w:trHeight w:val="55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5FC0ED76" w14:textId="691A4151" w:rsidR="00BB315F" w:rsidRPr="00674445" w:rsidRDefault="00BB315F" w:rsidP="00BB315F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avel arrangements</w:t>
            </w:r>
          </w:p>
        </w:tc>
      </w:tr>
      <w:tr w:rsidR="00BB315F" w14:paraId="6C84111C" w14:textId="77777777" w:rsidTr="67A51B1F">
        <w:trPr>
          <w:trHeight w:val="416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10782730" w14:textId="2F2877E6" w:rsidR="00BB315F" w:rsidRPr="00310654" w:rsidRDefault="00BB315F" w:rsidP="00BB315F">
            <w:pPr>
              <w:jc w:val="center"/>
              <w:rPr>
                <w:sz w:val="28"/>
              </w:rPr>
            </w:pPr>
            <w:r w:rsidRPr="00310654">
              <w:lastRenderedPageBreak/>
              <w:t>How will the Pupil travel to school?</w:t>
            </w:r>
          </w:p>
        </w:tc>
      </w:tr>
      <w:tr w:rsidR="00BB315F" w14:paraId="5528F0A4" w14:textId="77777777" w:rsidTr="67A51B1F">
        <w:trPr>
          <w:trHeight w:val="55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08F25EBB" w14:textId="02C79833" w:rsidR="00BB315F" w:rsidRPr="007C5AC0" w:rsidRDefault="00BB315F" w:rsidP="00BB315F">
            <w:pPr>
              <w:rPr>
                <w:sz w:val="28"/>
              </w:rPr>
            </w:pPr>
            <w:r w:rsidRPr="007C5AC0">
              <w:t>School transport</w:t>
            </w:r>
          </w:p>
        </w:tc>
      </w:tr>
      <w:tr w:rsidR="00BB315F" w14:paraId="7EB015C3" w14:textId="77777777" w:rsidTr="67A51B1F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7B492EE" w14:textId="1A83E6EF" w:rsidR="00BB315F" w:rsidRPr="007C5AC0" w:rsidRDefault="00BB315F" w:rsidP="00BB315F">
            <w:pPr>
              <w:rPr>
                <w:sz w:val="28"/>
              </w:rPr>
            </w:pPr>
            <w:r w:rsidRPr="007C5AC0">
              <w:t>Mode of transport</w:t>
            </w:r>
          </w:p>
        </w:tc>
        <w:tc>
          <w:tcPr>
            <w:tcW w:w="8359" w:type="dxa"/>
            <w:gridSpan w:val="17"/>
            <w:shd w:val="clear" w:color="auto" w:fill="FFFFFF" w:themeFill="background1"/>
            <w:vAlign w:val="center"/>
          </w:tcPr>
          <w:p w14:paraId="66FC78B8" w14:textId="62A4649C" w:rsidR="00BB315F" w:rsidRPr="007C5AC0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538038FD" w14:textId="77777777" w:rsidTr="00B12F8D">
        <w:trPr>
          <w:trHeight w:val="425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0CD80E4" w14:textId="67484E89" w:rsidR="00BB315F" w:rsidRPr="007C5AC0" w:rsidRDefault="00BB315F" w:rsidP="00BB315F">
            <w:pPr>
              <w:rPr>
                <w:sz w:val="28"/>
              </w:rPr>
            </w:pPr>
            <w:r w:rsidRPr="007C5AC0">
              <w:t>Morning drop off time</w:t>
            </w:r>
          </w:p>
        </w:tc>
        <w:tc>
          <w:tcPr>
            <w:tcW w:w="2721" w:type="dxa"/>
            <w:gridSpan w:val="6"/>
            <w:shd w:val="clear" w:color="auto" w:fill="FFFFFF" w:themeFill="background1"/>
            <w:vAlign w:val="center"/>
          </w:tcPr>
          <w:p w14:paraId="36D6686C" w14:textId="77777777" w:rsidR="00BB315F" w:rsidRPr="007C5AC0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873" w:type="dxa"/>
            <w:gridSpan w:val="6"/>
            <w:shd w:val="clear" w:color="auto" w:fill="D9D9D9" w:themeFill="background1" w:themeFillShade="D9"/>
            <w:vAlign w:val="center"/>
          </w:tcPr>
          <w:p w14:paraId="5A70B68C" w14:textId="017650B0" w:rsidR="00BB315F" w:rsidRPr="007C5AC0" w:rsidRDefault="00BB315F" w:rsidP="00BB315F">
            <w:pPr>
              <w:rPr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61C4BC7F" w14:textId="3B1ADE43" w:rsidR="00BB315F" w:rsidRPr="007C5AC0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25FD85B2" w14:textId="77777777" w:rsidTr="67A51B1F">
        <w:trPr>
          <w:trHeight w:val="402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73F8AC79" w14:textId="5F85766B" w:rsidR="00BB315F" w:rsidRPr="007C5AC0" w:rsidRDefault="00BB315F" w:rsidP="00BB315F">
            <w:pPr>
              <w:rPr>
                <w:sz w:val="28"/>
              </w:rPr>
            </w:pPr>
            <w:r w:rsidRPr="007C5AC0">
              <w:t xml:space="preserve">Taxi provided by school </w:t>
            </w:r>
          </w:p>
        </w:tc>
      </w:tr>
      <w:tr w:rsidR="00BB315F" w14:paraId="58DB055B" w14:textId="77777777" w:rsidTr="00B12F8D">
        <w:trPr>
          <w:trHeight w:val="408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 w14:paraId="699680AA" w14:textId="6CA7B0DB" w:rsidR="00BB315F" w:rsidRPr="007C5AC0" w:rsidRDefault="00BB315F" w:rsidP="00BB315F">
            <w:pPr>
              <w:rPr>
                <w:sz w:val="28"/>
              </w:rPr>
            </w:pPr>
            <w:r w:rsidRPr="007C5AC0">
              <w:t>Name of Taxi firm</w:t>
            </w:r>
          </w:p>
        </w:tc>
        <w:tc>
          <w:tcPr>
            <w:tcW w:w="2655" w:type="dxa"/>
            <w:gridSpan w:val="5"/>
            <w:shd w:val="clear" w:color="auto" w:fill="FFFFFF" w:themeFill="background1"/>
            <w:vAlign w:val="center"/>
          </w:tcPr>
          <w:p w14:paraId="4DD2FB9C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873" w:type="dxa"/>
            <w:gridSpan w:val="6"/>
            <w:shd w:val="clear" w:color="auto" w:fill="D9D9D9" w:themeFill="background1" w:themeFillShade="D9"/>
            <w:vAlign w:val="center"/>
          </w:tcPr>
          <w:p w14:paraId="320B6132" w14:textId="305DB1C8" w:rsidR="00BB315F" w:rsidRPr="007C5AC0" w:rsidRDefault="00BB315F" w:rsidP="00BB315F">
            <w:pPr>
              <w:rPr>
                <w:sz w:val="28"/>
              </w:rPr>
            </w:pPr>
            <w:r w:rsidRPr="007C5AC0">
              <w:t>Contact number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52671D47" w14:textId="598BF72E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07179952" w14:textId="77777777" w:rsidTr="00B12F8D">
        <w:trPr>
          <w:trHeight w:val="415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 w14:paraId="0294F3F6" w14:textId="0825A7AD" w:rsidR="00BB315F" w:rsidRDefault="00BB315F" w:rsidP="00BB315F">
            <w:pPr>
              <w:rPr>
                <w:b/>
                <w:sz w:val="28"/>
              </w:rPr>
            </w:pPr>
            <w:r w:rsidRPr="007C5AC0">
              <w:t>Morning drop off time</w:t>
            </w:r>
          </w:p>
        </w:tc>
        <w:tc>
          <w:tcPr>
            <w:tcW w:w="2655" w:type="dxa"/>
            <w:gridSpan w:val="5"/>
            <w:shd w:val="clear" w:color="auto" w:fill="FFFFFF" w:themeFill="background1"/>
            <w:vAlign w:val="center"/>
          </w:tcPr>
          <w:p w14:paraId="275FC962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873" w:type="dxa"/>
            <w:gridSpan w:val="6"/>
            <w:shd w:val="clear" w:color="auto" w:fill="D9D9D9" w:themeFill="background1" w:themeFillShade="D9"/>
            <w:vAlign w:val="center"/>
          </w:tcPr>
          <w:p w14:paraId="20BD841B" w14:textId="54506D83" w:rsidR="00BB315F" w:rsidRDefault="00BB315F" w:rsidP="00BB315F">
            <w:pPr>
              <w:rPr>
                <w:b/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17E353EE" w14:textId="3867D64C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2526C2C6" w14:textId="77777777" w:rsidTr="67A51B1F">
        <w:trPr>
          <w:trHeight w:val="41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431C0634" w14:textId="16B75B4B" w:rsidR="00BB315F" w:rsidRPr="007C5AC0" w:rsidRDefault="00BB315F" w:rsidP="00BB315F">
            <w:pPr>
              <w:rPr>
                <w:sz w:val="28"/>
              </w:rPr>
            </w:pPr>
            <w:r w:rsidRPr="007C5AC0">
              <w:t>Other</w:t>
            </w:r>
          </w:p>
        </w:tc>
      </w:tr>
      <w:tr w:rsidR="00BB315F" w14:paraId="72005C28" w14:textId="77777777" w:rsidTr="67A51B1F">
        <w:trPr>
          <w:trHeight w:val="1556"/>
        </w:trPr>
        <w:tc>
          <w:tcPr>
            <w:tcW w:w="11057" w:type="dxa"/>
            <w:gridSpan w:val="21"/>
            <w:shd w:val="clear" w:color="auto" w:fill="FFFFFF" w:themeFill="background1"/>
          </w:tcPr>
          <w:p w14:paraId="19D3EB8E" w14:textId="1EB4E518" w:rsidR="00BB315F" w:rsidRPr="007C5AC0" w:rsidRDefault="00BB315F" w:rsidP="00BB315F">
            <w:r>
              <w:t>Please provide details of any other travel arrangements that you are aware of:</w:t>
            </w:r>
          </w:p>
        </w:tc>
      </w:tr>
      <w:tr w:rsidR="00BB315F" w14:paraId="5C6677F5" w14:textId="77777777" w:rsidTr="67A51B1F">
        <w:trPr>
          <w:trHeight w:val="55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42F216EE" w14:textId="60BF4B78" w:rsidR="00BB315F" w:rsidRPr="00674445" w:rsidRDefault="00BB315F" w:rsidP="00BB315F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BB315F" w14:paraId="766B34E0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B530239" w14:textId="77777777" w:rsidR="00BB315F" w:rsidRPr="00674445" w:rsidRDefault="00BB315F" w:rsidP="00BB315F">
            <w:r>
              <w:t>Did the pupil achieve GLD</w:t>
            </w:r>
          </w:p>
        </w:tc>
        <w:tc>
          <w:tcPr>
            <w:tcW w:w="8359" w:type="dxa"/>
            <w:gridSpan w:val="17"/>
            <w:shd w:val="clear" w:color="auto" w:fill="auto"/>
            <w:vAlign w:val="center"/>
          </w:tcPr>
          <w:p w14:paraId="305CE287" w14:textId="66B60677" w:rsidR="00BB315F" w:rsidRPr="00674445" w:rsidRDefault="0038682D" w:rsidP="00BB315F">
            <w:sdt>
              <w:sdtPr>
                <w:rPr>
                  <w:bCs/>
                  <w:szCs w:val="22"/>
                </w:rPr>
                <w:id w:val="-18529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85653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30F73FC7" w14:textId="77777777" w:rsidTr="67A51B1F">
        <w:trPr>
          <w:trHeight w:val="424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0B5AAEF9" w14:textId="3EC79C89" w:rsidR="00BB315F" w:rsidRPr="00674445" w:rsidRDefault="00BB315F" w:rsidP="00BB315F">
            <w:r>
              <w:t xml:space="preserve">Attainment at the end of Key Stage 2 </w:t>
            </w:r>
          </w:p>
        </w:tc>
      </w:tr>
      <w:tr w:rsidR="00BB315F" w14:paraId="75B8D374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F627DF8" w14:textId="40377480" w:rsidR="00BB315F" w:rsidRDefault="00BB315F" w:rsidP="00BB315F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0876CA2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465F5F03" w14:textId="5473BB65" w:rsidR="00BB315F" w:rsidRPr="00674445" w:rsidRDefault="00BB315F" w:rsidP="00BB315F">
            <w:r>
              <w:t xml:space="preserve">Writing 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3CCDFF6" w14:textId="77777777" w:rsidR="00BB315F" w:rsidRPr="00674445" w:rsidRDefault="00BB315F" w:rsidP="00BB315F"/>
        </w:tc>
      </w:tr>
      <w:tr w:rsidR="00BB315F" w14:paraId="52DD1A28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9412A06" w14:textId="288A80E1" w:rsidR="00BB315F" w:rsidRDefault="00BB315F" w:rsidP="00BB315F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3F5E326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2B1800C6" w14:textId="5F396379" w:rsidR="00BB315F" w:rsidRDefault="00BB315F" w:rsidP="00BB315F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2E268D8" w14:textId="77777777" w:rsidR="00BB315F" w:rsidRPr="00674445" w:rsidRDefault="00BB315F" w:rsidP="00BB315F"/>
        </w:tc>
      </w:tr>
      <w:tr w:rsidR="00BB315F" w14:paraId="276F1104" w14:textId="77777777" w:rsidTr="67A51B1F">
        <w:trPr>
          <w:trHeight w:val="424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49FDC4AE" w14:textId="1889F465" w:rsidR="00BB315F" w:rsidRPr="00674445" w:rsidRDefault="00BB315F" w:rsidP="00BB315F">
            <w:r>
              <w:t xml:space="preserve">Attainment at the end of Key Stage 3 </w:t>
            </w:r>
          </w:p>
        </w:tc>
      </w:tr>
      <w:tr w:rsidR="00BB315F" w14:paraId="4D78362C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6B44CBC" w14:textId="00D4FA45" w:rsidR="00BB315F" w:rsidRDefault="00BB315F" w:rsidP="00BB315F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DF09F24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5315EF8F" w14:textId="5A6E9DF7" w:rsidR="00BB315F" w:rsidRDefault="00BB315F" w:rsidP="00BB315F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0B9425BB" w14:textId="77777777" w:rsidR="00BB315F" w:rsidRPr="00674445" w:rsidRDefault="00BB315F" w:rsidP="00BB315F"/>
        </w:tc>
      </w:tr>
      <w:tr w:rsidR="00BB315F" w14:paraId="1B9F16FD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99C1CFD" w14:textId="6C365C40" w:rsidR="00BB315F" w:rsidRDefault="00BB315F" w:rsidP="00BB315F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510FCA2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27B8D441" w14:textId="21F4CBD2" w:rsidR="00BB315F" w:rsidRDefault="00BB315F" w:rsidP="00BB315F">
            <w:r>
              <w:t>Spelling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78B38FC3" w14:textId="77777777" w:rsidR="00BB315F" w:rsidRPr="00674445" w:rsidRDefault="00BB315F" w:rsidP="00BB315F"/>
        </w:tc>
      </w:tr>
      <w:tr w:rsidR="00BB315F" w14:paraId="67841B1D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713F82A" w14:textId="7F6ABD39" w:rsidR="00BB315F" w:rsidRDefault="00BB315F" w:rsidP="00BB315F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4242D97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FFFFFF" w:themeFill="background1"/>
            <w:vAlign w:val="center"/>
          </w:tcPr>
          <w:p w14:paraId="4AF5B486" w14:textId="77777777" w:rsidR="00BB315F" w:rsidRDefault="00BB315F" w:rsidP="00BB315F"/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F1B5B23" w14:textId="77777777" w:rsidR="00BB315F" w:rsidRPr="00674445" w:rsidRDefault="00BB315F" w:rsidP="00BB315F"/>
        </w:tc>
      </w:tr>
      <w:tr w:rsidR="00BB315F" w14:paraId="6A002B9D" w14:textId="77777777" w:rsidTr="67A51B1F">
        <w:trPr>
          <w:trHeight w:val="424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7D636AAB" w14:textId="7C222BD4" w:rsidR="00BB315F" w:rsidRPr="00674445" w:rsidRDefault="00BB315F" w:rsidP="00BB315F">
            <w:r>
              <w:t xml:space="preserve">Current Attainment (please provide an approximate age that the pupil is working at) </w:t>
            </w:r>
          </w:p>
        </w:tc>
      </w:tr>
      <w:tr w:rsidR="00BB315F" w14:paraId="6BD2AC35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C20074D" w14:textId="154239C3" w:rsidR="00BB315F" w:rsidRDefault="00BB315F" w:rsidP="00BB315F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3C4D39D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70F7022D" w14:textId="481BF41A" w:rsidR="00BB315F" w:rsidRDefault="00BB315F" w:rsidP="00BB315F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F1B77E0" w14:textId="77777777" w:rsidR="00BB315F" w:rsidRPr="00674445" w:rsidRDefault="00BB315F" w:rsidP="00BB315F"/>
        </w:tc>
      </w:tr>
      <w:tr w:rsidR="00BB315F" w14:paraId="73365275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E0456D7" w14:textId="5F76B6EA" w:rsidR="00BB315F" w:rsidRDefault="00BB315F" w:rsidP="00BB315F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7845E67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5C268FA0" w14:textId="5693E56B" w:rsidR="00BB315F" w:rsidRDefault="00BB315F" w:rsidP="00BB315F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E60D0C7" w14:textId="77777777" w:rsidR="00BB315F" w:rsidRPr="00674445" w:rsidRDefault="00BB315F" w:rsidP="00BB315F"/>
        </w:tc>
      </w:tr>
      <w:tr w:rsidR="00BB315F" w14:paraId="646A0287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5A41D10" w14:textId="62AC40AD" w:rsidR="00BB315F" w:rsidRDefault="00BB315F" w:rsidP="00BB315F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02EEE70" w14:textId="77777777" w:rsidR="00BB315F" w:rsidRPr="00674445" w:rsidRDefault="00BB315F" w:rsidP="00BB315F"/>
        </w:tc>
        <w:tc>
          <w:tcPr>
            <w:tcW w:w="2184" w:type="dxa"/>
            <w:gridSpan w:val="5"/>
            <w:shd w:val="clear" w:color="auto" w:fill="auto"/>
            <w:vAlign w:val="center"/>
          </w:tcPr>
          <w:p w14:paraId="337E2664" w14:textId="77777777" w:rsidR="00BB315F" w:rsidRPr="00674445" w:rsidRDefault="00BB315F" w:rsidP="00BB315F"/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9EF8264" w14:textId="5D097DE0" w:rsidR="00BB315F" w:rsidRPr="00674445" w:rsidRDefault="00BB315F" w:rsidP="00BB315F"/>
        </w:tc>
      </w:tr>
      <w:tr w:rsidR="00BB315F" w14:paraId="544E0DCC" w14:textId="77777777" w:rsidTr="67A51B1F">
        <w:trPr>
          <w:trHeight w:val="424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2E502952" w14:textId="7CD5533C" w:rsidR="00BB315F" w:rsidRPr="00674445" w:rsidRDefault="00BB315F" w:rsidP="00BB315F">
            <w:r>
              <w:t>Details of any Examination entries</w:t>
            </w:r>
          </w:p>
        </w:tc>
      </w:tr>
      <w:tr w:rsidR="00BB315F" w14:paraId="6C60EFB9" w14:textId="77777777" w:rsidTr="67A51B1F">
        <w:trPr>
          <w:trHeight w:val="1053"/>
        </w:trPr>
        <w:tc>
          <w:tcPr>
            <w:tcW w:w="11057" w:type="dxa"/>
            <w:gridSpan w:val="21"/>
            <w:shd w:val="clear" w:color="auto" w:fill="FFFFFF" w:themeFill="background1"/>
            <w:vAlign w:val="center"/>
          </w:tcPr>
          <w:p w14:paraId="248062F4" w14:textId="77777777" w:rsidR="00BB315F" w:rsidRDefault="00BB315F" w:rsidP="00BB315F"/>
        </w:tc>
      </w:tr>
      <w:tr w:rsidR="00BB315F" w14:paraId="4764FDFD" w14:textId="77777777" w:rsidTr="67A51B1F">
        <w:trPr>
          <w:trHeight w:val="415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6942EC02" w14:textId="2FEB2C79" w:rsidR="00BB315F" w:rsidRDefault="00BB315F" w:rsidP="00BB315F">
            <w:r>
              <w:t>Careers</w:t>
            </w:r>
          </w:p>
        </w:tc>
      </w:tr>
      <w:tr w:rsidR="00BB315F" w14:paraId="65F83812" w14:textId="77777777" w:rsidTr="67A51B1F">
        <w:trPr>
          <w:trHeight w:val="1116"/>
        </w:trPr>
        <w:tc>
          <w:tcPr>
            <w:tcW w:w="11057" w:type="dxa"/>
            <w:gridSpan w:val="21"/>
            <w:shd w:val="clear" w:color="auto" w:fill="FFFFFF" w:themeFill="background1"/>
          </w:tcPr>
          <w:p w14:paraId="2093ED02" w14:textId="1C52F602" w:rsidR="00BB315F" w:rsidRDefault="00BB315F" w:rsidP="00BB315F">
            <w:r>
              <w:lastRenderedPageBreak/>
              <w:t>Please give details of any careers input that the Pupil has had</w:t>
            </w:r>
          </w:p>
        </w:tc>
      </w:tr>
      <w:tr w:rsidR="00BB315F" w14:paraId="31F00C90" w14:textId="77777777" w:rsidTr="67A51B1F">
        <w:trPr>
          <w:trHeight w:val="558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23C40492" w14:textId="051D5FAA" w:rsidR="00BB315F" w:rsidRPr="00E009FA" w:rsidRDefault="00BB315F" w:rsidP="00BB315F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t>SEND Information</w:t>
            </w:r>
          </w:p>
        </w:tc>
      </w:tr>
      <w:tr w:rsidR="00BB315F" w14:paraId="008E3729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77C0E00" w14:textId="77777777" w:rsidR="00BB315F" w:rsidRDefault="00BB315F" w:rsidP="00BB315F">
            <w:r w:rsidRPr="00E009FA">
              <w:t>Does the pupil have an EHCP?</w:t>
            </w:r>
            <w:r>
              <w:t xml:space="preserve"> </w:t>
            </w:r>
          </w:p>
          <w:p w14:paraId="0EAB9FC8" w14:textId="2B4E3C4C" w:rsidR="00BB315F" w:rsidRPr="00E009FA" w:rsidRDefault="00BB315F" w:rsidP="00BB315F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91D7C3F" w14:textId="43110A9B" w:rsidR="00BB315F" w:rsidRPr="00E009FA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204188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9494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2B345D65" w14:textId="0DFF05C9" w:rsidR="00BB315F" w:rsidRPr="00E009FA" w:rsidRDefault="00BB315F" w:rsidP="00BB315F">
            <w:r>
              <w:t>Date of next EHCP review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01C869C4" w14:textId="024AE7CF" w:rsidR="00BB315F" w:rsidRPr="00E009FA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5DFC1A21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21EA28F" w14:textId="47484EDD" w:rsidR="00BB315F" w:rsidRPr="00E009FA" w:rsidRDefault="00BB315F" w:rsidP="00BB315F">
            <w:r>
              <w:t>Local Authority SENDO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C4F0922" w14:textId="77777777" w:rsidR="00BB315F" w:rsidRPr="00E009FA" w:rsidRDefault="00BB315F" w:rsidP="00BB315F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2F1E5E9B" w14:textId="204F4232" w:rsidR="00BB315F" w:rsidRDefault="00BB315F" w:rsidP="00BB315F">
            <w:r>
              <w:t>Details of fund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3B203773" w14:textId="77777777" w:rsidR="00BB315F" w:rsidRPr="00E009FA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4AFC9230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C2BF2AA" w14:textId="7A084055" w:rsidR="00BB315F" w:rsidRDefault="00BB315F" w:rsidP="00BB315F">
            <w:r>
              <w:t>Has the pupil seen an educational psychologist? If yes please attach report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D091237" w14:textId="73DE006E" w:rsidR="00BB315F" w:rsidRPr="00E009FA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15333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99964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300C9323" w14:textId="2998E927" w:rsidR="00BB315F" w:rsidRDefault="00BB315F" w:rsidP="00BB315F">
            <w:r>
              <w:t>Is the pupil waiting to see and educational psychologi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6D75604E" w14:textId="314B8193" w:rsidR="00BB315F" w:rsidRPr="00E009FA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6971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628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67E29EA4" w14:textId="77777777" w:rsidTr="67A51B1F">
        <w:trPr>
          <w:trHeight w:val="1190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1BD66F6" w14:textId="61A2F2B2" w:rsidR="00BB315F" w:rsidRDefault="00BB315F" w:rsidP="00BB315F">
            <w:r>
              <w:t>Do the parents have any SEND concerns?</w:t>
            </w:r>
            <w:r w:rsidRPr="00303447">
              <w:t xml:space="preserve"> </w:t>
            </w:r>
            <w:r>
              <w:t>(</w:t>
            </w:r>
            <w:r w:rsidRPr="00303447">
              <w:t>If yes please give details</w:t>
            </w:r>
            <w:r>
              <w:t>)</w:t>
            </w:r>
          </w:p>
        </w:tc>
        <w:tc>
          <w:tcPr>
            <w:tcW w:w="8359" w:type="dxa"/>
            <w:gridSpan w:val="17"/>
            <w:shd w:val="clear" w:color="auto" w:fill="auto"/>
          </w:tcPr>
          <w:p w14:paraId="7B6B8BE4" w14:textId="4592B5E3" w:rsidR="00BB315F" w:rsidRPr="00303447" w:rsidRDefault="0038682D" w:rsidP="00BB315F">
            <w:sdt>
              <w:sdtPr>
                <w:rPr>
                  <w:bCs/>
                  <w:szCs w:val="22"/>
                </w:rPr>
                <w:id w:val="25949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6698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405FD51E" w14:textId="77777777" w:rsidTr="67A51B1F">
        <w:trPr>
          <w:trHeight w:val="413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7F505E3" w14:textId="6F0B719A" w:rsidR="00BB315F" w:rsidRDefault="00BB315F" w:rsidP="00BB315F">
            <w:r>
              <w:t>Is the Local Authority disability team involved with the family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DEFDB37" w14:textId="19952129" w:rsidR="00BB315F" w:rsidRDefault="0038682D" w:rsidP="00BB315F">
            <w:sdt>
              <w:sdtPr>
                <w:rPr>
                  <w:bCs/>
                  <w:szCs w:val="22"/>
                </w:rPr>
                <w:id w:val="77629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6525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45B9894C" w14:textId="1569EFBF" w:rsidR="00BB315F" w:rsidRDefault="00BB315F" w:rsidP="00BB315F">
            <w:r>
              <w:t>Is the Complex needs team involved with the family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71B17845" w14:textId="70B6FC6B" w:rsidR="00BB315F" w:rsidRDefault="0038682D" w:rsidP="00BB315F">
            <w:sdt>
              <w:sdtPr>
                <w:rPr>
                  <w:bCs/>
                  <w:szCs w:val="22"/>
                </w:rPr>
                <w:id w:val="34460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0936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279A9796" w14:textId="77777777" w:rsidTr="67A51B1F">
        <w:trPr>
          <w:trHeight w:val="413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5BBAC814" w14:textId="3F967514" w:rsidR="00BB315F" w:rsidRPr="00303447" w:rsidRDefault="00BB315F" w:rsidP="00BB315F">
            <w:r>
              <w:t>Details of need</w:t>
            </w:r>
          </w:p>
        </w:tc>
      </w:tr>
      <w:tr w:rsidR="00BB315F" w14:paraId="34A96F7D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376829F8" w14:textId="17F86AFC" w:rsidR="00BB315F" w:rsidRDefault="00BB315F" w:rsidP="00BB315F">
            <w:r>
              <w:t>ASC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321ED29B" w14:textId="77777777" w:rsidR="00BB315F" w:rsidRDefault="00BB315F" w:rsidP="00BB315F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63825109" w14:textId="07628A53" w:rsidR="00BB315F" w:rsidRDefault="00BB315F" w:rsidP="00BB315F">
            <w:r>
              <w:t>ADHD</w:t>
            </w:r>
          </w:p>
        </w:tc>
        <w:tc>
          <w:tcPr>
            <w:tcW w:w="2044" w:type="dxa"/>
            <w:gridSpan w:val="4"/>
            <w:shd w:val="clear" w:color="auto" w:fill="auto"/>
            <w:vAlign w:val="center"/>
          </w:tcPr>
          <w:p w14:paraId="196BA01C" w14:textId="77777777" w:rsidR="00BB315F" w:rsidRDefault="00BB315F" w:rsidP="00BB315F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50EA23D8" w14:textId="70DD38E0" w:rsidR="00BB315F" w:rsidRDefault="00BB315F" w:rsidP="00BB315F">
            <w:r>
              <w:t>Dyslexia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143E49FF" w14:textId="7E705B36" w:rsidR="00BB315F" w:rsidRDefault="00BB315F" w:rsidP="00BB315F"/>
        </w:tc>
      </w:tr>
      <w:tr w:rsidR="00BB315F" w14:paraId="221ACAD8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40CAFC39" w14:textId="0AA2B894" w:rsidR="00BB315F" w:rsidRDefault="00BB315F" w:rsidP="00BB315F">
            <w:r>
              <w:t>Dyspraxia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463AF45E" w14:textId="77777777" w:rsidR="00BB315F" w:rsidRDefault="00BB315F" w:rsidP="00BB315F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5EBD95EF" w14:textId="0C2E0C8C" w:rsidR="00BB315F" w:rsidRDefault="00BB315F" w:rsidP="00BB315F">
            <w:r>
              <w:t>Dyscalculia</w:t>
            </w:r>
          </w:p>
        </w:tc>
        <w:tc>
          <w:tcPr>
            <w:tcW w:w="2044" w:type="dxa"/>
            <w:gridSpan w:val="4"/>
            <w:shd w:val="clear" w:color="auto" w:fill="auto"/>
            <w:vAlign w:val="center"/>
          </w:tcPr>
          <w:p w14:paraId="2A2DDF39" w14:textId="77777777" w:rsidR="00BB315F" w:rsidRDefault="00BB315F" w:rsidP="00BB315F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3CD948AD" w14:textId="43F0C372" w:rsidR="00BB315F" w:rsidRDefault="00BB315F" w:rsidP="00BB315F">
            <w:r>
              <w:t>Speech and language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76C5ECCF" w14:textId="77777777" w:rsidR="00BB315F" w:rsidRDefault="00BB315F" w:rsidP="00BB315F"/>
        </w:tc>
      </w:tr>
      <w:tr w:rsidR="00BB315F" w14:paraId="39BA6E5A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03DD52F2" w14:textId="034265A2" w:rsidR="00BB315F" w:rsidRDefault="00BB315F" w:rsidP="00BB315F">
            <w:r>
              <w:t>Hearing impairment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5CC3C7FB" w14:textId="77777777" w:rsidR="00BB315F" w:rsidRDefault="00BB315F" w:rsidP="00BB315F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5DDBDF9E" w14:textId="46155582" w:rsidR="00BB315F" w:rsidRDefault="00BB315F" w:rsidP="00BB315F">
            <w:r>
              <w:t>Visual Impairment</w:t>
            </w:r>
          </w:p>
        </w:tc>
        <w:tc>
          <w:tcPr>
            <w:tcW w:w="2044" w:type="dxa"/>
            <w:gridSpan w:val="4"/>
            <w:shd w:val="clear" w:color="auto" w:fill="auto"/>
            <w:vAlign w:val="center"/>
          </w:tcPr>
          <w:p w14:paraId="571E9EC4" w14:textId="77777777" w:rsidR="00BB315F" w:rsidRDefault="00BB315F" w:rsidP="00BB315F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4CBDB465" w14:textId="61C3C84D" w:rsidR="00BB315F" w:rsidRDefault="00BB315F" w:rsidP="00BB315F">
            <w:r>
              <w:t>Physical needs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4BE75D0" w14:textId="77777777" w:rsidR="00BB315F" w:rsidRDefault="00BB315F" w:rsidP="00BB315F"/>
        </w:tc>
      </w:tr>
      <w:tr w:rsidR="00BB315F" w14:paraId="06E7B966" w14:textId="77777777" w:rsidTr="67A51B1F">
        <w:trPr>
          <w:trHeight w:val="1350"/>
        </w:trPr>
        <w:tc>
          <w:tcPr>
            <w:tcW w:w="11057" w:type="dxa"/>
            <w:gridSpan w:val="21"/>
            <w:shd w:val="clear" w:color="auto" w:fill="auto"/>
          </w:tcPr>
          <w:p w14:paraId="6C6201B0" w14:textId="734F81E6" w:rsidR="00BB315F" w:rsidRDefault="00BB315F" w:rsidP="00BB315F">
            <w:r>
              <w:t>Other (Please give details)</w:t>
            </w:r>
          </w:p>
        </w:tc>
      </w:tr>
      <w:tr w:rsidR="00BB315F" w14:paraId="592E6CA2" w14:textId="77777777" w:rsidTr="67A51B1F">
        <w:trPr>
          <w:trHeight w:val="561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35E97B5D" w14:textId="1F1AA683" w:rsidR="00BB315F" w:rsidRPr="00303447" w:rsidRDefault="00BB315F" w:rsidP="00BB315F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t>Safeguarding</w:t>
            </w:r>
          </w:p>
        </w:tc>
      </w:tr>
      <w:tr w:rsidR="00BB315F" w14:paraId="00E0C411" w14:textId="77777777" w:rsidTr="67A51B1F">
        <w:trPr>
          <w:trHeight w:val="39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146BA68A" w14:textId="3D4104FA" w:rsidR="00BB315F" w:rsidRPr="00303447" w:rsidRDefault="00BB315F" w:rsidP="00BB315F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BB315F" w14:paraId="514D050F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7DDCD87" w14:textId="507DE4D6" w:rsidR="00BB315F" w:rsidRPr="00303447" w:rsidRDefault="00BB315F" w:rsidP="00BB315F">
            <w:r w:rsidRPr="00303447">
              <w:t xml:space="preserve">Is the pupil </w:t>
            </w:r>
            <w:r>
              <w:t>currently CLA/LAC/CIOC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FB23C07" w14:textId="1D0C8140" w:rsidR="00BB315F" w:rsidRPr="00303447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41537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7245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03B5AFB0" w14:textId="431C7143" w:rsidR="00BB315F" w:rsidRPr="00211108" w:rsidRDefault="00BB315F" w:rsidP="00BB315F">
            <w:pPr>
              <w:rPr>
                <w:sz w:val="28"/>
              </w:rPr>
            </w:pPr>
            <w:r w:rsidRPr="00211108">
              <w:t>Has the pupil ever been CLA/LAC/CIOC</w:t>
            </w:r>
            <w:r>
              <w:t>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3819CFFE" w14:textId="17322507" w:rsidR="00BB315F" w:rsidRPr="00211108" w:rsidRDefault="0038682D" w:rsidP="00BB315F">
            <w:sdt>
              <w:sdtPr>
                <w:rPr>
                  <w:bCs/>
                  <w:szCs w:val="22"/>
                </w:rPr>
                <w:id w:val="-26075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699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37E745C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3B3E0EF" w14:textId="1D3AD4AA" w:rsidR="00BB315F" w:rsidRPr="00303447" w:rsidRDefault="00BB315F" w:rsidP="00BB315F">
            <w:r>
              <w:t>Name of Social Worker</w:t>
            </w:r>
          </w:p>
        </w:tc>
        <w:tc>
          <w:tcPr>
            <w:tcW w:w="5743" w:type="dxa"/>
            <w:gridSpan w:val="14"/>
            <w:shd w:val="clear" w:color="auto" w:fill="auto"/>
            <w:vAlign w:val="center"/>
          </w:tcPr>
          <w:p w14:paraId="4988014F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  <w:tc>
          <w:tcPr>
            <w:tcW w:w="2616" w:type="dxa"/>
            <w:gridSpan w:val="3"/>
            <w:vMerge/>
            <w:vAlign w:val="center"/>
          </w:tcPr>
          <w:p w14:paraId="16C8FEE5" w14:textId="03442F43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64F0337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6CA6778" w14:textId="077B5F76" w:rsidR="00BB315F" w:rsidRDefault="00BB315F" w:rsidP="00BB315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D466B34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718B896C" w14:textId="4EE3767C" w:rsidR="00BB315F" w:rsidRPr="00211108" w:rsidRDefault="00BB315F" w:rsidP="00BB315F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DF040BB" w14:textId="66A183B4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62F9A951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576E82" w14:textId="6168C292" w:rsidR="00BB315F" w:rsidRDefault="00BB315F" w:rsidP="00BB315F">
            <w:r>
              <w:t>Name of IRO</w:t>
            </w:r>
          </w:p>
        </w:tc>
        <w:tc>
          <w:tcPr>
            <w:tcW w:w="8359" w:type="dxa"/>
            <w:gridSpan w:val="17"/>
            <w:shd w:val="clear" w:color="auto" w:fill="auto"/>
            <w:vAlign w:val="center"/>
          </w:tcPr>
          <w:p w14:paraId="21375662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00A5AA82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D00C205" w14:textId="05851C22" w:rsidR="00BB315F" w:rsidRDefault="00BB315F" w:rsidP="00BB315F">
            <w:r>
              <w:lastRenderedPageBreak/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6E7139B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09E7E785" w14:textId="0EFDA86D" w:rsidR="00BB315F" w:rsidRPr="00211108" w:rsidRDefault="00BB315F" w:rsidP="00BB315F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11FEBCB" w14:textId="08EA7DC1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5EAD5AC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1CD3A0F" w14:textId="05AC8B4D" w:rsidR="00BB315F" w:rsidRDefault="00BB315F" w:rsidP="00BB315F">
            <w:r>
              <w:t>Date of next CLA/LAC/CIOC review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93955C5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579C5E60" w14:textId="0BF75A3F" w:rsidR="00BB315F" w:rsidRPr="00211108" w:rsidRDefault="00BB315F" w:rsidP="00BB315F">
            <w:r>
              <w:t>Date of next care plann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4DD73BA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4A5B2F4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7D749F5" w14:textId="47DADE37" w:rsidR="00BB315F" w:rsidRDefault="00BB315F" w:rsidP="00BB315F">
            <w:r>
              <w:t>Date of next PEP</w:t>
            </w:r>
          </w:p>
        </w:tc>
        <w:tc>
          <w:tcPr>
            <w:tcW w:w="8359" w:type="dxa"/>
            <w:gridSpan w:val="17"/>
            <w:shd w:val="clear" w:color="auto" w:fill="auto"/>
            <w:vAlign w:val="center"/>
          </w:tcPr>
          <w:p w14:paraId="35B05FE2" w14:textId="77777777" w:rsidR="00BB315F" w:rsidRPr="00303447" w:rsidRDefault="00BB315F" w:rsidP="00BB315F">
            <w:pPr>
              <w:jc w:val="center"/>
              <w:rPr>
                <w:b/>
                <w:sz w:val="28"/>
              </w:rPr>
            </w:pPr>
          </w:p>
        </w:tc>
      </w:tr>
      <w:tr w:rsidR="00BB315F" w14:paraId="17EC06FF" w14:textId="77777777" w:rsidTr="67A51B1F">
        <w:trPr>
          <w:trHeight w:val="39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26CCBFEF" w14:textId="7EF93BE7" w:rsidR="00BB315F" w:rsidRPr="00303447" w:rsidRDefault="00BB315F" w:rsidP="00BB315F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BB315F" w14:paraId="46FFFCA9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F884D95" w14:textId="50A1210E" w:rsidR="00BB315F" w:rsidRPr="005A4EBB" w:rsidRDefault="00BB315F" w:rsidP="00BB315F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B1547EF" w14:textId="2479E7E1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96371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174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5A7590F0" w14:textId="302D5397" w:rsidR="00BB315F" w:rsidRDefault="00BB315F" w:rsidP="00BB315F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039A06B5" w14:textId="40412173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98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865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4CF43A91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2C67257" w14:textId="3D94F226" w:rsidR="00BB315F" w:rsidRPr="005A4EBB" w:rsidRDefault="00BB315F" w:rsidP="00BB315F">
            <w:r>
              <w:t>Name of Social Worker</w:t>
            </w:r>
          </w:p>
        </w:tc>
        <w:tc>
          <w:tcPr>
            <w:tcW w:w="5743" w:type="dxa"/>
            <w:gridSpan w:val="14"/>
            <w:shd w:val="clear" w:color="auto" w:fill="auto"/>
            <w:vAlign w:val="center"/>
          </w:tcPr>
          <w:p w14:paraId="58F482CD" w14:textId="77777777" w:rsidR="00BB315F" w:rsidRPr="00211108" w:rsidRDefault="00BB315F" w:rsidP="00BB315F"/>
        </w:tc>
        <w:tc>
          <w:tcPr>
            <w:tcW w:w="2616" w:type="dxa"/>
            <w:gridSpan w:val="3"/>
            <w:vMerge/>
            <w:vAlign w:val="center"/>
          </w:tcPr>
          <w:p w14:paraId="374AD5AE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2DD37D7E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6D3CF5D" w14:textId="189991D4" w:rsidR="00BB315F" w:rsidRPr="005A4EBB" w:rsidRDefault="00BB315F" w:rsidP="00BB315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6C70F5C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6DA4F777" w14:textId="3CDBEAB4" w:rsidR="00BB315F" w:rsidRPr="00211108" w:rsidRDefault="00BB315F" w:rsidP="00BB315F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6CB66F2A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50FAC61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5A53014" w14:textId="4DEEA205" w:rsidR="00BB315F" w:rsidRDefault="00BB315F" w:rsidP="00BB315F">
            <w:r>
              <w:t>Name of IRO</w:t>
            </w:r>
          </w:p>
        </w:tc>
        <w:tc>
          <w:tcPr>
            <w:tcW w:w="8359" w:type="dxa"/>
            <w:gridSpan w:val="17"/>
            <w:shd w:val="clear" w:color="auto" w:fill="auto"/>
            <w:vAlign w:val="center"/>
          </w:tcPr>
          <w:p w14:paraId="6967DF9F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6F6682DC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61A2B37" w14:textId="494E2D6D" w:rsidR="00BB315F" w:rsidRDefault="00BB315F" w:rsidP="00BB315F">
            <w:r>
              <w:t>Telephone call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4F89541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3F82A1E6" w14:textId="540DA74E" w:rsidR="00BB315F" w:rsidRDefault="00BB315F" w:rsidP="00BB315F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1189D2BE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0BD7C8E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619C384" w14:textId="58BCC786" w:rsidR="00BB315F" w:rsidRDefault="00BB315F" w:rsidP="00BB315F">
            <w:r>
              <w:t>Date of next core group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56E64A2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27179835" w14:textId="75107653" w:rsidR="00BB315F" w:rsidRDefault="00BB315F" w:rsidP="00BB315F">
            <w:r>
              <w:t>Date of next RCPC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4F36FEBF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14C15E00" w14:textId="77777777" w:rsidTr="67A51B1F">
        <w:trPr>
          <w:trHeight w:val="39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7426EF90" w14:textId="47F9CC83" w:rsidR="00BB315F" w:rsidRPr="005A4EBB" w:rsidRDefault="00BB315F" w:rsidP="00BB315F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BB315F" w14:paraId="55A5CFC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16A8918" w14:textId="3515E619" w:rsidR="00BB315F" w:rsidRDefault="00BB315F" w:rsidP="00BB315F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F1A1085" w14:textId="29EFE195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1648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9677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65F89DFF" w14:textId="55ECA67D" w:rsidR="00BB315F" w:rsidRDefault="00BB315F" w:rsidP="00BB315F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0DD23E1E" w14:textId="3036AC6D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45051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1483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6EDBB70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0FF82B2" w14:textId="29E0CD9E" w:rsidR="00BB315F" w:rsidRPr="005A4EBB" w:rsidRDefault="00BB315F" w:rsidP="00BB315F">
            <w:r>
              <w:t>Name of allocated worker</w:t>
            </w:r>
          </w:p>
        </w:tc>
        <w:tc>
          <w:tcPr>
            <w:tcW w:w="5743" w:type="dxa"/>
            <w:gridSpan w:val="14"/>
            <w:shd w:val="clear" w:color="auto" w:fill="auto"/>
            <w:vAlign w:val="center"/>
          </w:tcPr>
          <w:p w14:paraId="11CB7175" w14:textId="77777777" w:rsidR="00BB315F" w:rsidRPr="00211108" w:rsidRDefault="00BB315F" w:rsidP="00BB315F"/>
        </w:tc>
        <w:tc>
          <w:tcPr>
            <w:tcW w:w="2616" w:type="dxa"/>
            <w:gridSpan w:val="3"/>
            <w:vMerge/>
            <w:vAlign w:val="center"/>
          </w:tcPr>
          <w:p w14:paraId="44CC5B69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1D96EFB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32433E2" w14:textId="16AEAA83" w:rsidR="00BB315F" w:rsidRDefault="00BB315F" w:rsidP="00BB315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EE73F77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687A9451" w14:textId="1F9402A2" w:rsidR="00BB315F" w:rsidRPr="00211108" w:rsidRDefault="00BB315F" w:rsidP="00BB315F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4198CA55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2D9C59E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B4DCFA6" w14:textId="23B3CC4C" w:rsidR="00BB315F" w:rsidRDefault="00BB315F" w:rsidP="00BB315F">
            <w:r>
              <w:t>Date of Child in need meeting</w:t>
            </w:r>
          </w:p>
        </w:tc>
        <w:tc>
          <w:tcPr>
            <w:tcW w:w="8359" w:type="dxa"/>
            <w:gridSpan w:val="17"/>
            <w:shd w:val="clear" w:color="auto" w:fill="auto"/>
            <w:vAlign w:val="center"/>
          </w:tcPr>
          <w:p w14:paraId="6281EE35" w14:textId="470518DA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19D913A2" w14:textId="77777777" w:rsidTr="67A51B1F">
        <w:trPr>
          <w:trHeight w:val="39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1847E997" w14:textId="7B9BC522" w:rsidR="00BB315F" w:rsidRDefault="00BB315F" w:rsidP="00BB315F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BB315F" w14:paraId="6EDEFD0D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350F0DB" w14:textId="63A4287F" w:rsidR="00BB315F" w:rsidRDefault="00BB315F" w:rsidP="00BB315F">
            <w:r>
              <w:t>Is the pupil currently subject to a CAF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334E7C4" w14:textId="65A24FA4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2523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132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1FABF464" w14:textId="546E8875" w:rsidR="00BB315F" w:rsidRDefault="00BB315F" w:rsidP="00BB315F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22CB5DEC" w14:textId="3A7FD273" w:rsidR="00BB315F" w:rsidRDefault="0038682D" w:rsidP="00BB315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66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9800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14:paraId="3B752CE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17E87A6" w14:textId="19E70206" w:rsidR="00BB315F" w:rsidRDefault="00BB315F" w:rsidP="00BB315F">
            <w:r>
              <w:t>Lead professional</w:t>
            </w:r>
          </w:p>
        </w:tc>
        <w:tc>
          <w:tcPr>
            <w:tcW w:w="5743" w:type="dxa"/>
            <w:gridSpan w:val="14"/>
            <w:shd w:val="clear" w:color="auto" w:fill="auto"/>
            <w:vAlign w:val="center"/>
          </w:tcPr>
          <w:p w14:paraId="7B279602" w14:textId="77777777" w:rsidR="00BB315F" w:rsidRPr="00211108" w:rsidRDefault="00BB315F" w:rsidP="00BB315F"/>
        </w:tc>
        <w:tc>
          <w:tcPr>
            <w:tcW w:w="2616" w:type="dxa"/>
            <w:gridSpan w:val="3"/>
            <w:vMerge/>
            <w:vAlign w:val="center"/>
          </w:tcPr>
          <w:p w14:paraId="38B2B922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49570F8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786970" w14:textId="2D7777CE" w:rsidR="00BB315F" w:rsidRDefault="00BB315F" w:rsidP="00BB315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271CFC6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333C897D" w14:textId="684507ED" w:rsidR="00BB315F" w:rsidRPr="00211108" w:rsidRDefault="00BB315F" w:rsidP="00BB315F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347360D8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48F1AE5D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2AB085F" w14:textId="4E0BEDA9" w:rsidR="00BB315F" w:rsidRDefault="00BB315F" w:rsidP="00BB315F">
            <w:r>
              <w:t>CAF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66D1427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8"/>
            <w:shd w:val="clear" w:color="auto" w:fill="D9D9D9" w:themeFill="background1" w:themeFillShade="D9"/>
            <w:vAlign w:val="center"/>
          </w:tcPr>
          <w:p w14:paraId="31AB0EBC" w14:textId="269BEDF9" w:rsidR="00BB315F" w:rsidRDefault="00BB315F" w:rsidP="00BB315F">
            <w:r>
              <w:t>Date of next TAF meeting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0A6111B9" w14:textId="77777777" w:rsidR="00BB315F" w:rsidRDefault="00BB315F" w:rsidP="00BB315F">
            <w:pPr>
              <w:rPr>
                <w:b/>
                <w:sz w:val="28"/>
              </w:rPr>
            </w:pPr>
          </w:p>
        </w:tc>
      </w:tr>
      <w:tr w:rsidR="00BB315F" w14:paraId="72B79FE5" w14:textId="77777777" w:rsidTr="67A51B1F">
        <w:trPr>
          <w:trHeight w:val="39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58D807FF" w14:textId="40B0A7B6" w:rsidR="00BB315F" w:rsidRDefault="00BB315F" w:rsidP="00BB315F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Other Agencies Involved</w:t>
            </w:r>
          </w:p>
        </w:tc>
      </w:tr>
      <w:tr w:rsidR="00BB315F" w14:paraId="388B7C38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14E38A2" w14:textId="0FC4E6B4" w:rsidR="00BB315F" w:rsidRDefault="00BB315F" w:rsidP="00BB315F">
            <w:r>
              <w:t>Agenc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70DF77A4" w14:textId="7DD03A46" w:rsidR="00BB315F" w:rsidRDefault="00BB315F" w:rsidP="00BB315F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47FDB1C8" w14:textId="351CF32E" w:rsidR="00BB315F" w:rsidRDefault="00BB315F" w:rsidP="00BB315F">
            <w:r>
              <w:t xml:space="preserve">Date of involvement </w:t>
            </w:r>
          </w:p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6A9A3260" w14:textId="68A4B95A" w:rsidR="00BB315F" w:rsidRPr="00E07E18" w:rsidRDefault="00BB315F" w:rsidP="00BB315F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BB315F" w14:paraId="1BBE10F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0A067BF" w14:textId="3CB5BD8E" w:rsidR="00BB315F" w:rsidRDefault="00BB315F" w:rsidP="00BB315F">
            <w:r>
              <w:t>ELCAS/CAMH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64B8EA38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24FE4C66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4AC5A7AA" w14:textId="77777777" w:rsidR="00BB315F" w:rsidRPr="00E07E18" w:rsidRDefault="00BB315F" w:rsidP="00BB315F"/>
        </w:tc>
      </w:tr>
      <w:tr w:rsidR="00BB315F" w14:paraId="47584F8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7B72305" w14:textId="25463B99" w:rsidR="00BB315F" w:rsidRDefault="00BB315F" w:rsidP="00BB315F">
            <w:r>
              <w:t>Clinical psycholog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7C7219A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4D60DFEB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187B2572" w14:textId="77777777" w:rsidR="00BB315F" w:rsidRPr="00E07E18" w:rsidRDefault="00BB315F" w:rsidP="00BB315F"/>
        </w:tc>
      </w:tr>
      <w:tr w:rsidR="00BB315F" w14:paraId="1D65797C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939CDA9" w14:textId="2FAC42EE" w:rsidR="00BB315F" w:rsidRDefault="00BB315F" w:rsidP="00BB315F">
            <w:r>
              <w:t xml:space="preserve">ENGAGE/DET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59938E1B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0CBF871D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AAF2D31" w14:textId="77777777" w:rsidR="00BB315F" w:rsidRPr="00E07E18" w:rsidRDefault="00BB315F" w:rsidP="00BB315F"/>
        </w:tc>
      </w:tr>
      <w:tr w:rsidR="00BB315F" w14:paraId="4C8EE026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E55B397" w14:textId="4B91DEE3" w:rsidR="00BB315F" w:rsidRDefault="00BB315F" w:rsidP="00BB315F">
            <w:r>
              <w:lastRenderedPageBreak/>
              <w:t>YO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08D76899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4AD466A9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51733A42" w14:textId="77777777" w:rsidR="00BB315F" w:rsidRPr="00E07E18" w:rsidRDefault="00BB315F" w:rsidP="00BB315F"/>
        </w:tc>
      </w:tr>
      <w:tr w:rsidR="00BB315F" w14:paraId="701E4439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E3A2D87" w14:textId="4788DD75" w:rsidR="00BB315F" w:rsidRDefault="00BB315F" w:rsidP="00BB315F">
            <w:r>
              <w:t xml:space="preserve">Police Early Action Team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48F18B2E" w14:textId="66F27A94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7575365B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CB32850" w14:textId="77777777" w:rsidR="00BB315F" w:rsidRPr="00E07E18" w:rsidRDefault="00BB315F" w:rsidP="00BB315F"/>
        </w:tc>
      </w:tr>
      <w:tr w:rsidR="00BB315F" w14:paraId="37E4EBC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2614FA" w14:textId="0EECE5E0" w:rsidR="00BB315F" w:rsidRDefault="00BB315F" w:rsidP="00BB315F">
            <w:r>
              <w:t>Child and Family wellbeing servic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3BFFA0CC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58C8941D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1E70CDB" w14:textId="77777777" w:rsidR="00BB315F" w:rsidRPr="00E07E18" w:rsidRDefault="00BB315F" w:rsidP="00BB315F"/>
        </w:tc>
      </w:tr>
      <w:tr w:rsidR="00BB315F" w14:paraId="6650419F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FA000F4" w14:textId="2A6114E1" w:rsidR="00BB315F" w:rsidRDefault="00BB315F" w:rsidP="00BB315F">
            <w:r>
              <w:t>Preven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78515C64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64525AAB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466D3327" w14:textId="77777777" w:rsidR="00BB315F" w:rsidRPr="00E07E18" w:rsidRDefault="00BB315F" w:rsidP="00BB315F"/>
        </w:tc>
      </w:tr>
      <w:tr w:rsidR="00BB315F" w14:paraId="75F9890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25A6129" w14:textId="28FDBF38" w:rsidR="00BB315F" w:rsidRDefault="00BB315F" w:rsidP="00BB315F">
            <w:r>
              <w:t>Lifelin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604E1C1D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2F99638C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A8CC8A1" w14:textId="77777777" w:rsidR="00BB315F" w:rsidRPr="00E07E18" w:rsidRDefault="00BB315F" w:rsidP="00BB315F"/>
        </w:tc>
      </w:tr>
      <w:tr w:rsidR="00BB315F" w14:paraId="7CAA0F02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AD83C03" w14:textId="056055F5" w:rsidR="00BB315F" w:rsidRDefault="00BB315F" w:rsidP="00BB315F">
            <w:r>
              <w:t>Young Carer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2482F20B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4E8C5741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78FC287C" w14:textId="77777777" w:rsidR="00BB315F" w:rsidRPr="00E07E18" w:rsidRDefault="00BB315F" w:rsidP="00BB315F"/>
        </w:tc>
      </w:tr>
      <w:tr w:rsidR="00BB315F" w14:paraId="70B1D97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6C555F1" w14:textId="2EB89148" w:rsidR="00BB315F" w:rsidRDefault="00BB315F" w:rsidP="00BB315F">
            <w:r>
              <w:t>Drug and alcohol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2B7EAA89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35611526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6875224D" w14:textId="77777777" w:rsidR="00BB315F" w:rsidRPr="00E07E18" w:rsidRDefault="00BB315F" w:rsidP="00BB315F"/>
        </w:tc>
      </w:tr>
      <w:tr w:rsidR="00BB315F" w14:paraId="73D3090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DBB2B7D" w14:textId="7320B6A5" w:rsidR="00BB315F" w:rsidRDefault="00BB315F" w:rsidP="00BB315F">
            <w:r>
              <w:t>Violence reduction team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0804902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247D891A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7F0166D6" w14:textId="77777777" w:rsidR="00BB315F" w:rsidRPr="00E07E18" w:rsidRDefault="00BB315F" w:rsidP="00BB315F"/>
        </w:tc>
      </w:tr>
      <w:tr w:rsidR="00BB315F" w14:paraId="3A9FCE44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3784AE2" w14:textId="7EE46972" w:rsidR="00BB315F" w:rsidRDefault="00BB315F" w:rsidP="00BB315F">
            <w:r>
              <w:t>Domestic abuse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8DDA914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0AAC2A1A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09D7E604" w14:textId="77777777" w:rsidR="00BB315F" w:rsidRPr="00E07E18" w:rsidRDefault="00BB315F" w:rsidP="00BB315F"/>
        </w:tc>
      </w:tr>
      <w:tr w:rsidR="00BB315F" w14:paraId="42473A2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E833FE9" w14:textId="3A87C72D" w:rsidR="00BB315F" w:rsidRDefault="00BB315F" w:rsidP="00BB315F">
            <w:r>
              <w:t xml:space="preserve">Oth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4C37B0C6" w14:textId="77777777" w:rsidR="00BB315F" w:rsidRDefault="00BB315F" w:rsidP="00BB315F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4"/>
            <w:shd w:val="clear" w:color="auto" w:fill="D9D9D9" w:themeFill="background1" w:themeFillShade="D9"/>
            <w:vAlign w:val="center"/>
          </w:tcPr>
          <w:p w14:paraId="0F8581B0" w14:textId="77777777" w:rsidR="00BB315F" w:rsidRDefault="00BB315F" w:rsidP="00BB315F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0FCCE3AE" w14:textId="77777777" w:rsidR="00BB315F" w:rsidRPr="00E07E18" w:rsidRDefault="00BB315F" w:rsidP="00BB315F"/>
        </w:tc>
      </w:tr>
      <w:tr w:rsidR="00BB315F" w14:paraId="3E77F684" w14:textId="77777777" w:rsidTr="67A51B1F">
        <w:trPr>
          <w:trHeight w:val="533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1780ACF5" w14:textId="648E63AB" w:rsidR="00BB315F" w:rsidRPr="00EF1394" w:rsidRDefault="00BB315F" w:rsidP="00BB315F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="00BB315F" w:rsidRPr="00EF1394" w14:paraId="22EA3CE2" w14:textId="77777777" w:rsidTr="67A51B1F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5F5138C8" w14:textId="77777777" w:rsidR="00BB315F" w:rsidRPr="00EF1394" w:rsidRDefault="00BB315F" w:rsidP="00BB315F">
            <w:r>
              <w:t>Does the Pupil currently have any diagnosed medical conditions?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5438D257" w14:textId="69BDC132" w:rsidR="00BB315F" w:rsidRPr="00EF1394" w:rsidRDefault="0038682D" w:rsidP="00BB315F">
            <w:sdt>
              <w:sdtPr>
                <w:rPr>
                  <w:bCs/>
                  <w:szCs w:val="22"/>
                </w:rPr>
                <w:id w:val="51665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7628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7CCDC024" w14:textId="77777777" w:rsidTr="67A51B1F">
        <w:trPr>
          <w:trHeight w:val="946"/>
        </w:trPr>
        <w:tc>
          <w:tcPr>
            <w:tcW w:w="11057" w:type="dxa"/>
            <w:gridSpan w:val="21"/>
            <w:shd w:val="clear" w:color="auto" w:fill="auto"/>
          </w:tcPr>
          <w:p w14:paraId="47E6D031" w14:textId="7D4CF34F" w:rsidR="00BB315F" w:rsidRPr="00EF1394" w:rsidRDefault="00BB315F" w:rsidP="00BB315F">
            <w:r>
              <w:t>If yes please give details</w:t>
            </w:r>
          </w:p>
        </w:tc>
      </w:tr>
      <w:tr w:rsidR="00BB315F" w:rsidRPr="00EF1394" w14:paraId="7FFC7013" w14:textId="77777777" w:rsidTr="67A51B1F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4C23BC20" w14:textId="2B4F4575" w:rsidR="00BB315F" w:rsidRDefault="00BB315F" w:rsidP="00BB315F">
            <w:r>
              <w:t>Is the Pupil currently under investigation for any medical conditions?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11F50639" w14:textId="656BA37C" w:rsidR="00BB315F" w:rsidRPr="00EF1394" w:rsidRDefault="0038682D" w:rsidP="00BB315F">
            <w:sdt>
              <w:sdtPr>
                <w:rPr>
                  <w:bCs/>
                  <w:szCs w:val="22"/>
                </w:rPr>
                <w:id w:val="1550802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7869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4013D264" w14:textId="77777777" w:rsidTr="67A51B1F">
        <w:trPr>
          <w:trHeight w:val="969"/>
        </w:trPr>
        <w:tc>
          <w:tcPr>
            <w:tcW w:w="11057" w:type="dxa"/>
            <w:gridSpan w:val="21"/>
            <w:shd w:val="clear" w:color="auto" w:fill="auto"/>
          </w:tcPr>
          <w:p w14:paraId="2E59A4CB" w14:textId="66DB37D5" w:rsidR="00BB315F" w:rsidRPr="00EF1394" w:rsidRDefault="00BB315F" w:rsidP="00BB315F">
            <w:r>
              <w:t>If yes please give details</w:t>
            </w:r>
          </w:p>
        </w:tc>
      </w:tr>
      <w:tr w:rsidR="00BB315F" w:rsidRPr="00EF1394" w14:paraId="56CACD50" w14:textId="77777777" w:rsidTr="67A51B1F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63394FDD" w14:textId="081CEB2E" w:rsidR="00BB315F" w:rsidRDefault="00BB315F" w:rsidP="00BB315F">
            <w:r>
              <w:t>Does the pupil currently take any medicatio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8B9C7E6" w14:textId="09CD9BBC" w:rsidR="00BB315F" w:rsidRDefault="0038682D" w:rsidP="00BB315F">
            <w:sdt>
              <w:sdtPr>
                <w:rPr>
                  <w:bCs/>
                  <w:szCs w:val="22"/>
                </w:rPr>
                <w:id w:val="6366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35379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7A368AA2" w14:textId="12F3E5C9" w:rsidR="00BB315F" w:rsidRDefault="00BB315F" w:rsidP="00BB315F">
            <w:r>
              <w:t>Does the pupil need to take any medication during school hours?  (This includes inhalers)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6604885" w14:textId="7038CCD0" w:rsidR="00BB315F" w:rsidRDefault="0038682D" w:rsidP="00BB315F">
            <w:sdt>
              <w:sdtPr>
                <w:rPr>
                  <w:bCs/>
                  <w:szCs w:val="22"/>
                </w:rPr>
                <w:id w:val="5211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5322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5F9A5D1F" w14:textId="77777777" w:rsidTr="67A51B1F">
        <w:trPr>
          <w:trHeight w:val="924"/>
        </w:trPr>
        <w:tc>
          <w:tcPr>
            <w:tcW w:w="11057" w:type="dxa"/>
            <w:gridSpan w:val="21"/>
            <w:shd w:val="clear" w:color="auto" w:fill="auto"/>
          </w:tcPr>
          <w:p w14:paraId="6503D8A0" w14:textId="1947EF64" w:rsidR="00BB315F" w:rsidRDefault="00BB315F" w:rsidP="00BB315F">
            <w:r>
              <w:t>If yes please give details</w:t>
            </w:r>
          </w:p>
        </w:tc>
      </w:tr>
      <w:tr w:rsidR="00BB315F" w:rsidRPr="00EF1394" w14:paraId="3674951A" w14:textId="77777777" w:rsidTr="67A51B1F">
        <w:trPr>
          <w:trHeight w:val="701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882EF60" w14:textId="6C7C627D" w:rsidR="00BB315F" w:rsidRDefault="00BB315F" w:rsidP="00BB315F">
            <w:r>
              <w:t>Does the pupil have any allergie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226006E" w14:textId="4A2B583E" w:rsidR="00BB315F" w:rsidRDefault="0038682D" w:rsidP="00BB315F">
            <w:sdt>
              <w:sdtPr>
                <w:rPr>
                  <w:bCs/>
                  <w:szCs w:val="22"/>
                </w:rPr>
                <w:id w:val="-119391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2644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46EB4B89" w14:textId="474F9992" w:rsidR="00BB315F" w:rsidRDefault="00BB315F" w:rsidP="00BB315F">
            <w:r>
              <w:t>Does the pupil carry an epi pen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15E9692D" w14:textId="4BF393A5" w:rsidR="00BB315F" w:rsidRDefault="0038682D" w:rsidP="00BB315F">
            <w:sdt>
              <w:sdtPr>
                <w:rPr>
                  <w:bCs/>
                  <w:szCs w:val="22"/>
                </w:rPr>
                <w:id w:val="54048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637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70F5622E" w14:textId="77777777" w:rsidTr="67A51B1F">
        <w:trPr>
          <w:trHeight w:val="924"/>
        </w:trPr>
        <w:tc>
          <w:tcPr>
            <w:tcW w:w="11057" w:type="dxa"/>
            <w:gridSpan w:val="21"/>
            <w:shd w:val="clear" w:color="auto" w:fill="auto"/>
          </w:tcPr>
          <w:p w14:paraId="1FF76549" w14:textId="2CE963F6" w:rsidR="00BB315F" w:rsidRDefault="00BB315F" w:rsidP="00BB315F">
            <w:r>
              <w:t>If yes please give details</w:t>
            </w:r>
          </w:p>
        </w:tc>
      </w:tr>
      <w:tr w:rsidR="00BB315F" w:rsidRPr="00EF1394" w14:paraId="47AD8894" w14:textId="77777777" w:rsidTr="67A51B1F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 w14:paraId="4B8F8E70" w14:textId="23E8492F" w:rsidR="00BB315F" w:rsidRDefault="00BB315F" w:rsidP="00BB315F">
            <w:r>
              <w:t>Is pupil seeing a consultant/paediatrician?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385FA0ED" w14:textId="34853ACE" w:rsidR="00BB315F" w:rsidRDefault="0038682D" w:rsidP="00BB315F">
            <w:sdt>
              <w:sdtPr>
                <w:rPr>
                  <w:bCs/>
                  <w:szCs w:val="22"/>
                </w:rPr>
                <w:id w:val="213637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2114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20AD7997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00D88C04" w14:textId="77777777" w:rsidR="00BB315F" w:rsidRDefault="00BB315F" w:rsidP="00BB315F">
            <w:r>
              <w:t>Full name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0E801B85" w14:textId="77777777" w:rsidR="00BB315F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63AC7B48" w14:textId="27279409" w:rsidR="00BB315F" w:rsidRDefault="00BB315F" w:rsidP="00BB315F">
            <w:r>
              <w:t>Specialism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70F27633" w14:textId="03F59EC5" w:rsidR="00BB315F" w:rsidRDefault="00BB315F" w:rsidP="00BB315F"/>
        </w:tc>
      </w:tr>
      <w:tr w:rsidR="00BB315F" w:rsidRPr="00EF1394" w14:paraId="3BBE6032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70A428BF" w14:textId="21AEC161" w:rsidR="00BB315F" w:rsidRDefault="00BB315F" w:rsidP="00BB315F">
            <w:r>
              <w:lastRenderedPageBreak/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64BC2663" w14:textId="77777777" w:rsidR="00BB315F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21199FAC" w14:textId="1AD5B290" w:rsidR="00BB315F" w:rsidRDefault="00BB315F" w:rsidP="00BB315F">
            <w:r>
              <w:t xml:space="preserve">Email address 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6F0F5F0D" w14:textId="77777777" w:rsidR="00BB315F" w:rsidRDefault="00BB315F" w:rsidP="00BB315F"/>
        </w:tc>
      </w:tr>
      <w:tr w:rsidR="00BB315F" w:rsidRPr="00EF1394" w14:paraId="481B5EDB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0A8DA121" w14:textId="550D6BBC" w:rsidR="00BB315F" w:rsidRDefault="00BB315F" w:rsidP="00BB315F">
            <w:r>
              <w:t>Is the Pupil currently seeing the school nurse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66B2229" w14:textId="3AAAF7BB" w:rsidR="00BB315F" w:rsidRDefault="0038682D" w:rsidP="00BB315F">
            <w:sdt>
              <w:sdtPr>
                <w:rPr>
                  <w:bCs/>
                  <w:szCs w:val="22"/>
                </w:rPr>
                <w:id w:val="-105993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5119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070A816C" w14:textId="653162D7" w:rsidR="00BB315F" w:rsidRDefault="00BB315F" w:rsidP="00BB315F">
            <w:r>
              <w:t>Has the pupil worked with the school nurse in the pa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3913CFE5" w14:textId="336771E1" w:rsidR="00BB315F" w:rsidRDefault="0038682D" w:rsidP="00BB315F">
            <w:sdt>
              <w:sdtPr>
                <w:rPr>
                  <w:bCs/>
                  <w:szCs w:val="22"/>
                </w:rPr>
                <w:id w:val="15139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0113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01C5AF28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7BDACB29" w14:textId="7997FAB1" w:rsidR="00BB315F" w:rsidRDefault="00BB315F" w:rsidP="00BB315F">
            <w:r>
              <w:t>Name of School Nurse</w:t>
            </w:r>
          </w:p>
        </w:tc>
        <w:tc>
          <w:tcPr>
            <w:tcW w:w="8359" w:type="dxa"/>
            <w:gridSpan w:val="17"/>
            <w:shd w:val="clear" w:color="auto" w:fill="auto"/>
          </w:tcPr>
          <w:p w14:paraId="13F038F4" w14:textId="77777777" w:rsidR="00BB315F" w:rsidRDefault="00BB315F" w:rsidP="00BB315F"/>
        </w:tc>
      </w:tr>
      <w:tr w:rsidR="00BB315F" w:rsidRPr="00EF1394" w14:paraId="2E76C89E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6B1CE3F4" w14:textId="3941B59F" w:rsidR="00BB315F" w:rsidRDefault="00BB315F" w:rsidP="00BB315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4E61FA81" w14:textId="77777777" w:rsidR="00BB315F" w:rsidRDefault="00BB315F" w:rsidP="00BB315F"/>
        </w:tc>
        <w:tc>
          <w:tcPr>
            <w:tcW w:w="2184" w:type="dxa"/>
            <w:gridSpan w:val="5"/>
            <w:shd w:val="clear" w:color="auto" w:fill="D9D9D9" w:themeFill="background1" w:themeFillShade="D9"/>
          </w:tcPr>
          <w:p w14:paraId="1FD4123D" w14:textId="756280C4" w:rsidR="00BB315F" w:rsidRDefault="00BB315F" w:rsidP="00BB315F"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25CC6CCD" w14:textId="77777777" w:rsidR="00BB315F" w:rsidRDefault="00BB315F" w:rsidP="00BB315F"/>
        </w:tc>
      </w:tr>
      <w:tr w:rsidR="00BB315F" w:rsidRPr="00EF1394" w14:paraId="19FE534E" w14:textId="77777777" w:rsidTr="67A51B1F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 w14:paraId="2EF89DCE" w14:textId="3434F76F" w:rsidR="00BB315F" w:rsidRDefault="00BB315F" w:rsidP="00BB315F">
            <w:r>
              <w:t xml:space="preserve">Is the pupil seeing any other medical professional e.g. physiotherapy, podiatry, Speech and language etc. 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037E292D" w14:textId="196B0D42" w:rsidR="00BB315F" w:rsidRDefault="0038682D" w:rsidP="00BB315F">
            <w:sdt>
              <w:sdtPr>
                <w:rPr>
                  <w:bCs/>
                  <w:szCs w:val="22"/>
                </w:rPr>
                <w:id w:val="191835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727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35174A1D" w14:textId="77777777" w:rsidTr="67A51B1F">
        <w:trPr>
          <w:trHeight w:val="1060"/>
        </w:trPr>
        <w:tc>
          <w:tcPr>
            <w:tcW w:w="11057" w:type="dxa"/>
            <w:gridSpan w:val="21"/>
            <w:shd w:val="clear" w:color="auto" w:fill="auto"/>
          </w:tcPr>
          <w:p w14:paraId="788F8612" w14:textId="274C805F" w:rsidR="00BB315F" w:rsidRDefault="00BB315F" w:rsidP="00BB315F">
            <w:r>
              <w:t>If yes please give details</w:t>
            </w:r>
          </w:p>
        </w:tc>
      </w:tr>
      <w:tr w:rsidR="00BB315F" w:rsidRPr="00EF1394" w14:paraId="3BFD8E85" w14:textId="77777777" w:rsidTr="67A51B1F">
        <w:trPr>
          <w:trHeight w:val="565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5D26FE7B" w14:textId="20A4552E" w:rsidR="00BB315F" w:rsidRPr="00A40254" w:rsidRDefault="00BB315F" w:rsidP="00BB315F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="00BB315F" w:rsidRPr="00EF1394" w14:paraId="6C35E785" w14:textId="77777777" w:rsidTr="67A51B1F">
        <w:trPr>
          <w:trHeight w:val="3664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574E42F5" w14:textId="1B18CFDA" w:rsidR="00BB315F" w:rsidRPr="00A40254" w:rsidRDefault="00BB315F" w:rsidP="00BB315F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57261D11" w14:textId="0B47A9EB" w:rsidR="00BB315F" w:rsidRPr="00A40254" w:rsidRDefault="00BB315F" w:rsidP="00BB315F"/>
        </w:tc>
      </w:tr>
      <w:tr w:rsidR="00BB315F" w:rsidRPr="00EF1394" w14:paraId="334DF4C3" w14:textId="77777777" w:rsidTr="67A51B1F">
        <w:trPr>
          <w:trHeight w:val="427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E987749" w14:textId="47B3C5F3" w:rsidR="00BB315F" w:rsidRPr="00A40254" w:rsidRDefault="00BB315F" w:rsidP="00BB315F">
            <w:r>
              <w:t>Does the pupil know about the referral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A24FA32" w14:textId="6EC6D01E" w:rsidR="00BB315F" w:rsidRPr="00A40254" w:rsidRDefault="0038682D" w:rsidP="00BB315F">
            <w:sdt>
              <w:sdtPr>
                <w:rPr>
                  <w:bCs/>
                  <w:szCs w:val="22"/>
                </w:rPr>
                <w:id w:val="-465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3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5"/>
            <w:shd w:val="clear" w:color="auto" w:fill="D9D9D9" w:themeFill="background1" w:themeFillShade="D9"/>
            <w:vAlign w:val="center"/>
          </w:tcPr>
          <w:p w14:paraId="679F1F5C" w14:textId="5C9033FE" w:rsidR="00BB315F" w:rsidRPr="00A40254" w:rsidRDefault="00BB315F" w:rsidP="00BB315F">
            <w:r>
              <w:t>Does the pupil agree with the referral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10BCBA91" w14:textId="40C5C870" w:rsidR="00BB315F" w:rsidRPr="00A40254" w:rsidRDefault="0038682D" w:rsidP="00BB315F">
            <w:sdt>
              <w:sdtPr>
                <w:rPr>
                  <w:bCs/>
                  <w:szCs w:val="22"/>
                </w:rPr>
                <w:id w:val="-31479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8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0521BBC2" w14:textId="77777777" w:rsidTr="67A51B1F">
        <w:trPr>
          <w:trHeight w:val="427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5D3ECDD" w14:textId="2C63DA35" w:rsidR="00BB315F" w:rsidRDefault="00BB315F" w:rsidP="00BB315F">
            <w:r>
              <w:t>Do the parents/carers agree with the referral?</w:t>
            </w:r>
          </w:p>
        </w:tc>
        <w:tc>
          <w:tcPr>
            <w:tcW w:w="5638" w:type="dxa"/>
            <w:gridSpan w:val="11"/>
            <w:shd w:val="clear" w:color="auto" w:fill="auto"/>
            <w:vAlign w:val="center"/>
          </w:tcPr>
          <w:p w14:paraId="4E329242" w14:textId="66EA6C78" w:rsidR="00BB315F" w:rsidRPr="00A40254" w:rsidRDefault="0038682D" w:rsidP="00BB315F">
            <w:sdt>
              <w:sdtPr>
                <w:rPr>
                  <w:bCs/>
                  <w:szCs w:val="22"/>
                </w:rPr>
                <w:id w:val="70615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5833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15F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B315F">
              <w:rPr>
                <w:bCs/>
                <w:szCs w:val="22"/>
              </w:rPr>
              <w:t>No</w:t>
            </w:r>
          </w:p>
        </w:tc>
      </w:tr>
      <w:tr w:rsidR="00BB315F" w:rsidRPr="00EF1394" w14:paraId="49DFA293" w14:textId="77777777" w:rsidTr="67A51B1F">
        <w:trPr>
          <w:trHeight w:val="519"/>
        </w:trPr>
        <w:tc>
          <w:tcPr>
            <w:tcW w:w="11057" w:type="dxa"/>
            <w:gridSpan w:val="21"/>
            <w:shd w:val="clear" w:color="auto" w:fill="D9D9D9" w:themeFill="background1" w:themeFillShade="D9"/>
            <w:vAlign w:val="center"/>
          </w:tcPr>
          <w:p w14:paraId="07E3D143" w14:textId="189954A6" w:rsidR="00BB315F" w:rsidRPr="004F7DED" w:rsidRDefault="00BB315F" w:rsidP="00BB315F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="00BB315F" w:rsidRPr="00EF1394" w14:paraId="49D3A7AF" w14:textId="77777777" w:rsidTr="67A51B1F">
        <w:trPr>
          <w:trHeight w:val="519"/>
        </w:trPr>
        <w:tc>
          <w:tcPr>
            <w:tcW w:w="11057" w:type="dxa"/>
            <w:gridSpan w:val="21"/>
            <w:shd w:val="clear" w:color="auto" w:fill="FFFFFF" w:themeFill="background1"/>
            <w:vAlign w:val="center"/>
          </w:tcPr>
          <w:p w14:paraId="16B51977" w14:textId="18B3CB9A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14:paraId="4496A42B" w14:textId="041EA052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14:paraId="43C272CF" w14:textId="5A876185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Boxall profile</w:t>
            </w:r>
          </w:p>
          <w:p w14:paraId="318A8EB9" w14:textId="77777777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14:paraId="75CCA323" w14:textId="41E1D45D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Strengths and difficulties questionnaire </w:t>
            </w:r>
          </w:p>
          <w:p w14:paraId="5EAE44DA" w14:textId="25300D13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14:paraId="3F72672C" w14:textId="70279A18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>Copy of any SEND documentation</w:t>
            </w:r>
          </w:p>
          <w:p w14:paraId="67A7D803" w14:textId="77777777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14:paraId="633A1395" w14:textId="2A84013B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medical reports</w:t>
            </w:r>
          </w:p>
          <w:p w14:paraId="437B9FFD" w14:textId="77777777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14:paraId="2BAE51E8" w14:textId="77777777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14:paraId="172CE185" w14:textId="77777777" w:rsidR="00BB315F" w:rsidRPr="00CF5522" w:rsidRDefault="00BB315F" w:rsidP="00BB315F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14:paraId="04FF1BA1" w14:textId="7BA7B7BA" w:rsidR="00BB315F" w:rsidRPr="004F7DED" w:rsidRDefault="00BB315F" w:rsidP="00BB315F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14:paraId="4EEA7358" w14:textId="700CAA44" w:rsidR="002C236C" w:rsidRPr="002C236C" w:rsidRDefault="002C236C" w:rsidP="002C236C"/>
    <w:p w14:paraId="295A393D" w14:textId="77777777" w:rsidR="002C236C" w:rsidRPr="002C236C" w:rsidRDefault="002C236C" w:rsidP="002C236C"/>
    <w:tbl>
      <w:tblPr>
        <w:tblW w:w="11058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="00CF5522" w:rsidRPr="00DF7B39" w14:paraId="32576D92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05035" w14:textId="215D24A8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1E1FC" w14:textId="67BE8513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="00CF5522" w:rsidRPr="00DF7B39" w14:paraId="6EAEF555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3389A" w14:textId="6A7B9E04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F5F7B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668BC56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69D43" w14:textId="3A40E888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 w:rsidR="0038682D">
              <w:rPr>
                <w:rFonts w:asciiTheme="minorHAnsi" w:hAnsiTheme="minorHAnsi" w:cstheme="minorHAnsi"/>
                <w:lang w:eastAsia="en-GB"/>
              </w:rPr>
              <w:t>Natalie Lewis</w:t>
            </w:r>
            <w:r>
              <w:rPr>
                <w:rFonts w:asciiTheme="minorHAnsi" w:hAnsiTheme="minorHAnsi" w:cstheme="minorHAnsi"/>
                <w:lang w:eastAsia="en-GB"/>
              </w:rPr>
              <w:t xml:space="preserve"> </w:t>
            </w:r>
          </w:p>
          <w:p w14:paraId="1DCBF60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14:paraId="34AA002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8B16" w14:textId="36818C6F" w:rsidR="00CF5522" w:rsidRPr="00DF7B39" w:rsidRDefault="0038682D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Natalie Lewis</w:t>
            </w:r>
            <w:r w:rsidR="00CF5522">
              <w:rPr>
                <w:rFonts w:asciiTheme="minorHAnsi" w:hAnsiTheme="minorHAnsi" w:cstheme="minorHAnsi"/>
                <w:lang w:eastAsia="en-GB"/>
              </w:rPr>
              <w:t xml:space="preserve"> </w:t>
            </w:r>
          </w:p>
        </w:tc>
      </w:tr>
      <w:tr w:rsidR="00CF5522" w:rsidRPr="00DF7B39" w14:paraId="0A7E391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1B8F2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14:paraId="77C0E74A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14:paraId="3E75F7BF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E299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5A98D1A7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A3F1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13F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14:paraId="4C4E8ADA" w14:textId="77777777" w:rsidR="002C236C" w:rsidRPr="002C236C" w:rsidRDefault="002C236C" w:rsidP="002C236C"/>
    <w:p w14:paraId="15F92BEE" w14:textId="77777777" w:rsidR="002C236C" w:rsidRPr="002C236C" w:rsidRDefault="002C236C" w:rsidP="002C236C"/>
    <w:p w14:paraId="7562444D" w14:textId="77777777" w:rsidR="002C236C" w:rsidRPr="00A628E3" w:rsidRDefault="002C236C" w:rsidP="002C236C">
      <w:pPr>
        <w:rPr>
          <w:b/>
          <w:sz w:val="28"/>
        </w:rPr>
      </w:pPr>
    </w:p>
    <w:p w14:paraId="0B33C652" w14:textId="77777777" w:rsidR="002C236C" w:rsidRPr="002C236C" w:rsidRDefault="002C236C" w:rsidP="002C236C"/>
    <w:p w14:paraId="67EC3D1B" w14:textId="77777777" w:rsidR="002C236C" w:rsidRPr="002C236C" w:rsidRDefault="002C236C" w:rsidP="002C236C"/>
    <w:p w14:paraId="79584A9E" w14:textId="77777777" w:rsidR="002C236C" w:rsidRPr="002C236C" w:rsidRDefault="002C236C" w:rsidP="002C236C"/>
    <w:p w14:paraId="11D432D2" w14:textId="77777777" w:rsidR="002C236C" w:rsidRPr="002C236C" w:rsidRDefault="002C236C" w:rsidP="002C236C"/>
    <w:p w14:paraId="7E5C7A89" w14:textId="77777777" w:rsidR="002C236C" w:rsidRPr="002C236C" w:rsidRDefault="002C236C" w:rsidP="002C236C">
      <w:bookmarkStart w:id="0" w:name="_GoBack"/>
      <w:bookmarkEnd w:id="0"/>
    </w:p>
    <w:p w14:paraId="74290AFD" w14:textId="77777777" w:rsidR="002C236C" w:rsidRPr="002C236C" w:rsidRDefault="002C236C" w:rsidP="002C236C"/>
    <w:p w14:paraId="02BE9CA9" w14:textId="77777777" w:rsidR="002C236C" w:rsidRPr="002C236C" w:rsidRDefault="002C236C" w:rsidP="002C236C"/>
    <w:p w14:paraId="6368F328" w14:textId="77777777" w:rsidR="002C236C" w:rsidRPr="002C236C" w:rsidRDefault="002C236C" w:rsidP="002C236C"/>
    <w:p w14:paraId="14EDB8E0" w14:textId="77777777" w:rsidR="002C236C" w:rsidRPr="002C236C" w:rsidRDefault="002C236C" w:rsidP="002C236C"/>
    <w:p w14:paraId="0F60F694" w14:textId="77777777" w:rsidR="002C236C" w:rsidRPr="002C236C" w:rsidRDefault="002C236C" w:rsidP="002C236C"/>
    <w:p w14:paraId="590EE65D" w14:textId="77777777" w:rsidR="002C236C" w:rsidRPr="002C236C" w:rsidRDefault="002C236C" w:rsidP="002C236C"/>
    <w:p w14:paraId="764D0EBD" w14:textId="77777777" w:rsidR="002C236C" w:rsidRPr="002C236C" w:rsidRDefault="002C236C" w:rsidP="002C236C"/>
    <w:p w14:paraId="533E3784" w14:textId="77777777" w:rsidR="002C236C" w:rsidRPr="002C236C" w:rsidRDefault="002C236C" w:rsidP="002C236C"/>
    <w:p w14:paraId="1FE19A9F" w14:textId="77777777" w:rsidR="002C236C" w:rsidRPr="002C236C" w:rsidRDefault="002C236C" w:rsidP="002C236C"/>
    <w:p w14:paraId="61CE3898" w14:textId="77777777" w:rsidR="002C236C" w:rsidRPr="002C236C" w:rsidRDefault="002C236C" w:rsidP="002C236C"/>
    <w:p w14:paraId="17FF6E62" w14:textId="77777777" w:rsidR="002C236C" w:rsidRPr="002C236C" w:rsidRDefault="002C236C" w:rsidP="002C236C"/>
    <w:p w14:paraId="066ED84A" w14:textId="03B8B6BD" w:rsidR="002C236C" w:rsidRPr="002C236C" w:rsidRDefault="002C236C" w:rsidP="002C236C"/>
    <w:p w14:paraId="059F3092" w14:textId="77777777" w:rsidR="002C236C" w:rsidRPr="002C236C" w:rsidRDefault="002C236C" w:rsidP="002C236C"/>
    <w:p w14:paraId="5A655E7E" w14:textId="77777777" w:rsidR="002C236C" w:rsidRPr="002C236C" w:rsidRDefault="002C236C" w:rsidP="002C236C"/>
    <w:p w14:paraId="1FD419E7" w14:textId="77777777" w:rsidR="002C236C" w:rsidRPr="002C236C" w:rsidRDefault="002C236C" w:rsidP="002C236C"/>
    <w:p w14:paraId="41738722" w14:textId="77777777" w:rsidR="002C236C" w:rsidRPr="002C236C" w:rsidRDefault="002C236C" w:rsidP="002C236C"/>
    <w:p w14:paraId="3A2FB5C4" w14:textId="77777777" w:rsidR="001D64F7" w:rsidRDefault="001D64F7" w:rsidP="001D64F7">
      <w:pPr>
        <w:rPr>
          <w:rFonts w:ascii="Century Gothic" w:hAnsi="Century Gothic"/>
        </w:rPr>
      </w:pPr>
    </w:p>
    <w:p w14:paraId="535CF612" w14:textId="77777777" w:rsidR="001D64F7" w:rsidRDefault="001D64F7" w:rsidP="001D64F7">
      <w:pPr>
        <w:rPr>
          <w:rFonts w:ascii="Century Gothic" w:hAnsi="Century Gothic"/>
        </w:rPr>
      </w:pPr>
    </w:p>
    <w:p w14:paraId="3058F086" w14:textId="77777777" w:rsidR="001D64F7" w:rsidRDefault="001D64F7" w:rsidP="001D64F7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  <w:r w:rsidRPr="006E160F">
        <w:rPr>
          <w:b/>
          <w:bCs/>
          <w:color w:val="auto"/>
          <w:sz w:val="72"/>
          <w:szCs w:val="72"/>
          <w:u w:val="single"/>
        </w:rPr>
        <w:t>Boxall Assessment</w:t>
      </w:r>
    </w:p>
    <w:p w14:paraId="5F10124E" w14:textId="77777777" w:rsidR="001D64F7" w:rsidRPr="006E160F" w:rsidRDefault="001D64F7" w:rsidP="001D64F7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</w:p>
    <w:p w14:paraId="069B1B12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al Strands</w:t>
      </w:r>
    </w:p>
    <w:p w14:paraId="076A4820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1 items in the appropriate column of section 1 histogram</w:t>
      </w:r>
    </w:p>
    <w:p w14:paraId="135DAB26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0B7B9B2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Yes, or usually</w:t>
      </w:r>
    </w:p>
    <w:p w14:paraId="1FFB486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At times</w:t>
      </w:r>
    </w:p>
    <w:p w14:paraId="0614BA10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To some extent</w:t>
      </w:r>
    </w:p>
    <w:p w14:paraId="64329ED9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Not really, or virtually never</w:t>
      </w:r>
    </w:p>
    <w:p w14:paraId="0504DD07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Does not arise, not relevant.</w:t>
      </w:r>
    </w:p>
    <w:p w14:paraId="26A00221" w14:textId="77777777" w:rsidR="001D64F7" w:rsidRDefault="001D64F7" w:rsidP="001D64F7">
      <w:pPr>
        <w:pStyle w:val="Body"/>
      </w:pPr>
      <w:r>
        <w:t xml:space="preserve">                                                                                                                                                        </w:t>
      </w:r>
      <w:r>
        <w:rPr>
          <w:sz w:val="16"/>
          <w:szCs w:val="16"/>
          <w:lang w:val="fr-FR"/>
        </w:rPr>
        <w:t>Score</w:t>
      </w:r>
      <w:r>
        <w:rPr>
          <w:sz w:val="16"/>
          <w:szCs w:val="16"/>
        </w:rPr>
        <w:t>.      Column</w:t>
      </w:r>
    </w:p>
    <w:tbl>
      <w:tblPr>
        <w:tblW w:w="1044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40"/>
        <w:gridCol w:w="8460"/>
        <w:gridCol w:w="720"/>
        <w:gridCol w:w="720"/>
      </w:tblGrid>
      <w:tr w:rsidR="001D64F7" w14:paraId="6C5E63D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7E6262" w14:textId="77777777" w:rsidR="001D64F7" w:rsidRDefault="001D64F7" w:rsidP="00602140">
            <w:r>
              <w:t>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144D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ens with interest when an adult explains something to the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B7E0C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F48D6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7CA063F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0CE31F66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284D52" w14:textId="77777777" w:rsidR="001D64F7" w:rsidRDefault="001D64F7" w:rsidP="00602140">
            <w:r>
              <w:t>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B417E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Takes appropriate care of something s/he has made or work s/he has done</w:t>
            </w:r>
          </w:p>
          <w:p w14:paraId="637C5E9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Investment of feeling in his/her achievement is implied, and self este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6465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62065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5A15AEE3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F</w:t>
            </w:r>
          </w:p>
        </w:tc>
      </w:tr>
      <w:tr w:rsidR="001D64F7" w14:paraId="055D17A0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832DF" w14:textId="77777777" w:rsidR="001D64F7" w:rsidRDefault="001D64F7" w:rsidP="00602140">
            <w:r>
              <w:t>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44BF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Appreciates a joke or is amused by an incongruous statement or situation</w:t>
            </w:r>
          </w:p>
          <w:p w14:paraId="4AE1EF2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lack of appreciation of a joke which is at his/her expense disregard amusement that is clearly in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FD55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94288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20A048A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D</w:t>
            </w:r>
          </w:p>
        </w:tc>
      </w:tr>
      <w:tr w:rsidR="001D64F7" w14:paraId="7DA128BD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00168" w14:textId="77777777" w:rsidR="001D64F7" w:rsidRDefault="001D64F7" w:rsidP="00602140">
            <w:r>
              <w:t>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2DA0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Is able to bring to a close an enjoyable activity when the adult, with adequate warning, makes a general request to the group.( </w:t>
            </w:r>
            <w:r>
              <w:rPr>
                <w:sz w:val="20"/>
                <w:szCs w:val="20"/>
                <w:lang w:val="en-US"/>
              </w:rPr>
              <w:t>Score 2 if a personal and specific request is needed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134A49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5A325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520928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612E42C4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4DEC3" w14:textId="77777777" w:rsidR="001D64F7" w:rsidRDefault="001D64F7" w:rsidP="00602140">
            <w:r>
              <w:t>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29B4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nd accepts normal physical contact with others</w:t>
            </w:r>
          </w:p>
          <w:p w14:paraId="090CEF9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in drama, dance, PE, group game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FDE5A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1F784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3514E1C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342F5467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434B1" w14:textId="77777777" w:rsidR="001D64F7" w:rsidRDefault="001D64F7" w:rsidP="00602140">
            <w:r>
              <w:t>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652D3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ppropriate and purposeful use of the materials/equipment/toys provided by the adult without the need for continuing direct support</w:t>
            </w:r>
          </w:p>
          <w:p w14:paraId="09445168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repetitive activity which does not progres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3B3D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7D7C9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B2E2431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115E91B7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5BCC7" w14:textId="77777777" w:rsidR="001D64F7" w:rsidRDefault="001D64F7" w:rsidP="00602140">
            <w:r>
              <w:t>7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7CB1A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intains acceptable behaviour and functions adequately when the routine of the day is disturbed</w:t>
            </w:r>
          </w:p>
          <w:p w14:paraId="69676FB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unexpected visitors, supply teacher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36E148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D5A68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231F3B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4DB03EC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8C6BC" w14:textId="77777777" w:rsidR="001D64F7" w:rsidRDefault="001D64F7" w:rsidP="00602140">
            <w:r>
              <w:t>8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BD0F6A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an appropriate verbal request to another young person who is in his/her way or has something s/he need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50563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C836D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3F3ACBFB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6E7C2CA3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5A6B8" w14:textId="77777777" w:rsidR="001D64F7" w:rsidRDefault="001D64F7" w:rsidP="00602140">
            <w:r>
              <w:t>9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9CACB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plies with specific verbal prohibitions on his/her personal use of equipment</w:t>
            </w:r>
          </w:p>
          <w:p w14:paraId="55A5A19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2 if s/he complies but often protests or sulk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50182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7C864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E1FA15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273DEA8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95A5C" w14:textId="77777777" w:rsidR="001D64F7" w:rsidRDefault="001D64F7" w:rsidP="00602140">
            <w:r>
              <w:t>10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9C39B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bides by the rules of an organised group activity. Interacts, co-operates and continues to take part for the full duration of the activity. </w:t>
            </w:r>
          </w:p>
          <w:p w14:paraId="5B5DEC9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(e.g. during PE, drama, Circle Time or a group discussion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ABDB7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CF34A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3EE479B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J</w:t>
            </w:r>
          </w:p>
        </w:tc>
      </w:tr>
      <w:tr w:rsidR="001D64F7" w14:paraId="113CCA70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B72D3" w14:textId="77777777" w:rsidR="001D64F7" w:rsidRDefault="001D64F7" w:rsidP="00602140">
            <w:r>
              <w:t>1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0AF18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ommodating to other young people when they show friendly and constructive interest in joining his/her activity of a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9E62A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FA6D0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00F2CF6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44B1F51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EE1E8" w14:textId="77777777" w:rsidR="001D64F7" w:rsidRDefault="001D64F7" w:rsidP="00602140">
            <w:r>
              <w:lastRenderedPageBreak/>
              <w:t>1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D7C7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Listens, attends and does what is required when the adult addresses a simple positive request specifically to him/her  </w:t>
            </w:r>
            <w:r>
              <w:rPr>
                <w:sz w:val="20"/>
                <w:szCs w:val="20"/>
                <w:lang w:val="en-US"/>
              </w:rPr>
              <w:t>e.g. to get out his/her work book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CAC62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0CA3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5BA7854E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7AFF055B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4B245" w14:textId="77777777" w:rsidR="001D64F7" w:rsidRDefault="001D64F7" w:rsidP="00602140">
            <w:r>
              <w:t>1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7FA6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Works or play alongside another young person who is independently occupied, without interfering or causing disturba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D11B6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D4EFA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10BC12F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5121B32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D79BC" w14:textId="77777777" w:rsidR="001D64F7" w:rsidRDefault="001D64F7" w:rsidP="00602140">
            <w:r>
              <w:t>1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3D69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awareness of happenings in the natural world, is interested and curious, and genuinely seeks explana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B7E80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0B7DC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3A4A5813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B</w:t>
            </w:r>
          </w:p>
        </w:tc>
      </w:tr>
      <w:tr w:rsidR="001D64F7" w14:paraId="093F786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1FE37" w14:textId="77777777" w:rsidR="001D64F7" w:rsidRDefault="001D64F7" w:rsidP="00602140">
            <w:r>
              <w:t>1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235C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Of his/her own accord returns to and completes a satisfying activity that has been interrupted </w:t>
            </w:r>
          </w:p>
          <w:p w14:paraId="4D37180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s/he finishes a painting or carries on with a project later in the day or the following da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15F24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BD46D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68A12619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C</w:t>
            </w:r>
          </w:p>
        </w:tc>
      </w:tr>
      <w:tr w:rsidR="001D64F7" w14:paraId="402AD5D9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F9FF45" w14:textId="77777777" w:rsidR="001D64F7" w:rsidRDefault="001D64F7" w:rsidP="00602140">
            <w:r>
              <w:t>1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2F8B2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adequately competent and self-reliant in managing his/her basic personal needs</w:t>
            </w:r>
          </w:p>
          <w:p w14:paraId="71CB9D74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hygiene issues, changing for P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E59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E72B1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2522B948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</w:tbl>
    <w:p w14:paraId="465AC5BD" w14:textId="77777777" w:rsidR="001D64F7" w:rsidRDefault="001D64F7" w:rsidP="001D64F7">
      <w:pPr>
        <w:pStyle w:val="Body"/>
        <w:rPr>
          <w:sz w:val="20"/>
          <w:szCs w:val="20"/>
        </w:rPr>
      </w:pPr>
    </w:p>
    <w:p w14:paraId="2360D0AF" w14:textId="77777777" w:rsidR="001D64F7" w:rsidRDefault="001D64F7" w:rsidP="001D64F7">
      <w:pPr>
        <w:pStyle w:val="Body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4328810" w14:textId="77777777" w:rsidR="001D64F7" w:rsidRDefault="001D64F7" w:rsidP="001D64F7">
      <w:pPr>
        <w:pStyle w:val="Body"/>
        <w:rPr>
          <w:sz w:val="16"/>
          <w:szCs w:val="16"/>
        </w:rPr>
      </w:pPr>
    </w:p>
    <w:p w14:paraId="319ABA63" w14:textId="77777777" w:rsidR="001D64F7" w:rsidRDefault="001D64F7" w:rsidP="001D64F7">
      <w:pPr>
        <w:pStyle w:val="Body"/>
        <w:rPr>
          <w:sz w:val="20"/>
          <w:szCs w:val="20"/>
        </w:rPr>
      </w:pPr>
    </w:p>
    <w:p w14:paraId="17ED2303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Section 1a</w:t>
      </w:r>
    </w:p>
    <w:p w14:paraId="7F64E2A8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 Strands</w:t>
      </w:r>
    </w:p>
    <w:p w14:paraId="5C584C8D" w14:textId="77777777" w:rsidR="001D64F7" w:rsidRDefault="001D64F7" w:rsidP="001D64F7">
      <w:pPr>
        <w:pStyle w:val="Body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</w:t>
      </w:r>
      <w:r>
        <w:rPr>
          <w:b/>
          <w:bCs/>
          <w:sz w:val="20"/>
          <w:szCs w:val="20"/>
          <w:lang w:val="fr-FR"/>
        </w:rPr>
        <w:t>Score   Column</w:t>
      </w:r>
    </w:p>
    <w:tbl>
      <w:tblPr>
        <w:tblW w:w="10080" w:type="dxa"/>
        <w:jc w:val="center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00"/>
        <w:gridCol w:w="7380"/>
        <w:gridCol w:w="900"/>
        <w:gridCol w:w="900"/>
      </w:tblGrid>
      <w:tr w:rsidR="001D64F7" w14:paraId="77CF1484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B170" w14:textId="77777777" w:rsidR="001D64F7" w:rsidRDefault="001D64F7" w:rsidP="00602140">
            <w:r>
              <w:t>1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CE4F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 freely developing activities involving other young people s/he constructively adapts to their ideas and sugges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891F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3F65D" w14:textId="77777777" w:rsidR="001D64F7" w:rsidRDefault="001D64F7" w:rsidP="00602140">
            <w:r>
              <w:t>I</w:t>
            </w:r>
          </w:p>
        </w:tc>
      </w:tr>
      <w:tr w:rsidR="001D64F7" w14:paraId="5D6CCF30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2F7C6" w14:textId="77777777" w:rsidR="001D64F7" w:rsidRDefault="001D64F7" w:rsidP="00602140">
            <w:r>
              <w:t>1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84F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urns to an adult for help, reassurance or acknowledgement, in the expectation that support will be forthcoming. </w:t>
            </w:r>
            <w:r>
              <w:rPr>
                <w:sz w:val="20"/>
                <w:szCs w:val="20"/>
                <w:lang w:val="it-IT"/>
              </w:rPr>
              <w:t>Disregard occasional negativ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CFDE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4EB1E" w14:textId="77777777" w:rsidR="001D64F7" w:rsidRDefault="001D64F7" w:rsidP="00602140">
            <w:pPr>
              <w:pStyle w:val="Body"/>
              <w:jc w:val="center"/>
            </w:pPr>
            <w:r>
              <w:t>F</w:t>
            </w:r>
          </w:p>
        </w:tc>
      </w:tr>
      <w:tr w:rsidR="001D64F7" w14:paraId="166EA8B2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556DB" w14:textId="77777777" w:rsidR="001D64F7" w:rsidRDefault="001D64F7" w:rsidP="00602140">
            <w:r>
              <w:t>1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1D10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epts disappointm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D89C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AAD7E" w14:textId="77777777" w:rsidR="001D64F7" w:rsidRDefault="001D64F7" w:rsidP="00602140">
            <w:pPr>
              <w:pStyle w:val="Body"/>
              <w:jc w:val="center"/>
            </w:pPr>
            <w:r>
              <w:t>J</w:t>
            </w:r>
          </w:p>
        </w:tc>
      </w:tr>
      <w:tr w:rsidR="001D64F7" w14:paraId="01A2E15C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A7A0D" w14:textId="77777777" w:rsidR="001D64F7" w:rsidRDefault="001D64F7" w:rsidP="00602140">
            <w:r>
              <w:t>2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8FFD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Participates in adult led group activity </w:t>
            </w:r>
            <w:r>
              <w:rPr>
                <w:sz w:val="20"/>
                <w:szCs w:val="20"/>
                <w:lang w:val="en-US"/>
              </w:rPr>
              <w:t>e.g. group discussion, group performan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BC10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844C3" w14:textId="77777777" w:rsidR="001D64F7" w:rsidRDefault="001D64F7" w:rsidP="00602140">
            <w:pPr>
              <w:pStyle w:val="Body"/>
              <w:jc w:val="center"/>
            </w:pPr>
            <w:r>
              <w:t>A</w:t>
            </w:r>
          </w:p>
        </w:tc>
      </w:tr>
      <w:tr w:rsidR="001D64F7" w14:paraId="4024D780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C24EB" w14:textId="77777777" w:rsidR="001D64F7" w:rsidRDefault="001D64F7" w:rsidP="00602140">
            <w:r>
              <w:t>2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112270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hows genuine interest in another young person relays a personal experience; pays attention and gains from experience; </w:t>
            </w:r>
            <w:r>
              <w:rPr>
                <w:sz w:val="20"/>
                <w:szCs w:val="20"/>
                <w:lang w:val="en-US"/>
              </w:rPr>
              <w:t>does not intrude; does not take ov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30A8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82088" w14:textId="77777777" w:rsidR="001D64F7" w:rsidRDefault="001D64F7" w:rsidP="00602140">
            <w:pPr>
              <w:pStyle w:val="Body"/>
              <w:jc w:val="center"/>
            </w:pPr>
            <w:r>
              <w:t>B</w:t>
            </w:r>
          </w:p>
        </w:tc>
      </w:tr>
      <w:tr w:rsidR="001D64F7" w14:paraId="30562102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C1806" w14:textId="77777777" w:rsidR="001D64F7" w:rsidRDefault="001D64F7" w:rsidP="00602140">
            <w:r>
              <w:t>2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285CF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genuine concern and thoughtfulness for other people; is sympathetic and offers hel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411B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795AE" w14:textId="77777777" w:rsidR="001D64F7" w:rsidRDefault="001D64F7" w:rsidP="00602140">
            <w:pPr>
              <w:pStyle w:val="Body"/>
              <w:jc w:val="center"/>
            </w:pPr>
            <w:r>
              <w:t>I</w:t>
            </w:r>
          </w:p>
        </w:tc>
      </w:tr>
      <w:tr w:rsidR="001D64F7" w14:paraId="12CB764E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D19AC" w14:textId="77777777" w:rsidR="001D64F7" w:rsidRDefault="001D64F7" w:rsidP="00602140">
            <w:r>
              <w:t>2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ED46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calls information of relevance to something s/he reads or hears about and makes a constructive link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7ED4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79A69" w14:textId="77777777" w:rsidR="001D64F7" w:rsidRDefault="001D64F7" w:rsidP="00602140">
            <w:pPr>
              <w:pStyle w:val="Body"/>
              <w:jc w:val="center"/>
            </w:pPr>
            <w:r>
              <w:t>C</w:t>
            </w:r>
          </w:p>
        </w:tc>
      </w:tr>
      <w:tr w:rsidR="001D64F7" w14:paraId="5EFAEB67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63EBE" w14:textId="77777777" w:rsidR="001D64F7" w:rsidRDefault="001D64F7" w:rsidP="00602140">
            <w:r>
              <w:t>2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1BF8A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constructive and reciprocal friendships which provide companionship</w:t>
            </w:r>
          </w:p>
          <w:p w14:paraId="10BDD3A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3 if the friendship is with one young person only Score 2 if no friendship lasts longer than a week Score 1 if the association is fleeting, albeit constructive and reciprocal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E2C5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83B61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52CB8068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5AF39" w14:textId="77777777" w:rsidR="001D64F7" w:rsidRDefault="001D64F7" w:rsidP="00602140">
            <w:r>
              <w:t>25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0119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ntributes to the course of co-operative and developing activity with two or more young people and shows some variation in the roles s/he takes</w:t>
            </w:r>
          </w:p>
          <w:p w14:paraId="1670DA8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 g. lead role, support role, mediator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7C37C0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377E5" w14:textId="77777777" w:rsidR="001D64F7" w:rsidRDefault="001D64F7" w:rsidP="00602140">
            <w:pPr>
              <w:pStyle w:val="Body"/>
              <w:jc w:val="center"/>
            </w:pPr>
            <w:r>
              <w:t>E</w:t>
            </w:r>
          </w:p>
        </w:tc>
      </w:tr>
      <w:tr w:rsidR="001D64F7" w14:paraId="642F5B90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9FC0E" w14:textId="77777777" w:rsidR="001D64F7" w:rsidRDefault="001D64F7" w:rsidP="00602140">
            <w:r>
              <w:t>26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7A2F7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reasonably able to prepare for planned tasks, organise required equipment and clear away.</w:t>
            </w:r>
          </w:p>
          <w:p w14:paraId="1BD3BD9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 xml:space="preserve">e. g. </w:t>
            </w:r>
            <w:r>
              <w:rPr>
                <w:sz w:val="20"/>
                <w:szCs w:val="20"/>
                <w:lang w:val="en-US"/>
              </w:rPr>
              <w:t>arrives at agreed time, organises equipment, pencils, pens, books, PE k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C237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86FA1" w14:textId="77777777" w:rsidR="001D64F7" w:rsidRDefault="001D64F7" w:rsidP="00602140">
            <w:pPr>
              <w:pStyle w:val="Body"/>
              <w:jc w:val="center"/>
            </w:pPr>
            <w:r>
              <w:t>B</w:t>
            </w:r>
          </w:p>
        </w:tc>
      </w:tr>
      <w:tr w:rsidR="001D64F7" w14:paraId="595072CB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8889F" w14:textId="77777777" w:rsidR="001D64F7" w:rsidRDefault="001D64F7" w:rsidP="00602140">
            <w:r>
              <w:lastRenderedPageBreak/>
              <w:t>2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DDF0E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municates a simple train of thought with coherence</w:t>
            </w:r>
          </w:p>
          <w:p w14:paraId="5E62E4C4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an oral or written description of ev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F146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DE3FE" w14:textId="77777777" w:rsidR="001D64F7" w:rsidRDefault="001D64F7" w:rsidP="00602140">
            <w:pPr>
              <w:pStyle w:val="Body"/>
              <w:jc w:val="center"/>
            </w:pPr>
            <w:r>
              <w:t>C</w:t>
            </w:r>
          </w:p>
        </w:tc>
      </w:tr>
      <w:tr w:rsidR="001D64F7" w14:paraId="144361CC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0C8C2" w14:textId="77777777" w:rsidR="001D64F7" w:rsidRDefault="001D64F7" w:rsidP="00602140">
            <w:r>
              <w:t>2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2B3B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sponds to narrative stories with appropriate feelings; is able to identify characteristics in fictional texts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25230F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EDD79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7138FD0B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B85E1" w14:textId="77777777" w:rsidR="001D64F7" w:rsidRDefault="001D64F7" w:rsidP="00602140">
            <w:r>
              <w:t>2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C007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pertinent observations about the relationship between two other people; appropriately attributes and motives to the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B05F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18144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089DD886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08C0D" w14:textId="77777777" w:rsidR="001D64F7" w:rsidRDefault="001D64F7" w:rsidP="00602140">
            <w:r>
              <w:t>3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9AEB4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ages in conversation with another young person</w:t>
            </w:r>
          </w:p>
          <w:p w14:paraId="0F50236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Where an interchange of information, ideas or opinions is  impli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A20F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FB70A" w14:textId="77777777" w:rsidR="001D64F7" w:rsidRDefault="001D64F7" w:rsidP="00602140">
            <w:pPr>
              <w:pStyle w:val="Body"/>
              <w:jc w:val="center"/>
            </w:pPr>
            <w:r>
              <w:t>E</w:t>
            </w:r>
          </w:p>
        </w:tc>
      </w:tr>
      <w:tr w:rsidR="001D64F7" w14:paraId="2852A1F9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830A6" w14:textId="77777777" w:rsidR="001D64F7" w:rsidRDefault="001D64F7" w:rsidP="00602140">
            <w:r>
              <w:t>3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F0AF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ooks up and makes eye contact when an adult is nearby and addresses him/her by nam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D4EA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8E269" w14:textId="77777777" w:rsidR="001D64F7" w:rsidRDefault="001D64F7" w:rsidP="00602140">
            <w:pPr>
              <w:pStyle w:val="Body"/>
              <w:jc w:val="center"/>
            </w:pPr>
            <w:r>
              <w:t>F</w:t>
            </w:r>
          </w:p>
        </w:tc>
      </w:tr>
      <w:tr w:rsidR="001D64F7" w14:paraId="21BB11CD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CA068" w14:textId="77777777" w:rsidR="001D64F7" w:rsidRDefault="001D64F7" w:rsidP="00602140">
            <w:r>
              <w:t>3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26C2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its reasonable still without talking or causing disturbance when the adult makes a general request to a group of young people for their atten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CF59B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70D6F" w14:textId="77777777" w:rsidR="001D64F7" w:rsidRDefault="001D64F7" w:rsidP="00602140">
            <w:pPr>
              <w:pStyle w:val="Body"/>
              <w:jc w:val="center"/>
            </w:pPr>
            <w:r>
              <w:t>G</w:t>
            </w:r>
          </w:p>
        </w:tc>
      </w:tr>
      <w:tr w:rsidR="001D64F7" w14:paraId="62B7A91F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69AF9" w14:textId="77777777" w:rsidR="001D64F7" w:rsidRDefault="001D64F7" w:rsidP="00602140">
            <w:r>
              <w:t>3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9410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way to another young perso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s legitimate need for the equipment s/he is using by sharing it with him/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835B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185D2" w14:textId="77777777" w:rsidR="001D64F7" w:rsidRDefault="001D64F7" w:rsidP="00602140">
            <w:pPr>
              <w:pStyle w:val="Body"/>
              <w:jc w:val="center"/>
            </w:pPr>
            <w:r>
              <w:t>H</w:t>
            </w:r>
          </w:p>
        </w:tc>
      </w:tr>
      <w:tr w:rsidR="001D64F7" w14:paraId="4F5415BB" w14:textId="77777777" w:rsidTr="00602140">
        <w:trPr>
          <w:trHeight w:val="896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FF064" w14:textId="77777777" w:rsidR="001D64F7" w:rsidRDefault="001D64F7" w:rsidP="00602140">
            <w:r>
              <w:t>3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5F5E9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hows curiosity and constructive interest when something out of the ordinary happens</w:t>
            </w:r>
          </w:p>
          <w:p w14:paraId="3187AD5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Is secure enough to accept a change or the introduction of something new, is alert to the possibilities of the event and gains from 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2615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DF672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</w:tbl>
    <w:p w14:paraId="67D2881D" w14:textId="77777777" w:rsidR="001D64F7" w:rsidRDefault="001D64F7" w:rsidP="001D64F7">
      <w:pPr>
        <w:pStyle w:val="Body"/>
        <w:jc w:val="center"/>
        <w:rPr>
          <w:b/>
          <w:bCs/>
          <w:sz w:val="20"/>
          <w:szCs w:val="20"/>
        </w:rPr>
      </w:pPr>
    </w:p>
    <w:p w14:paraId="12BCB0EE" w14:textId="77777777" w:rsidR="001D64F7" w:rsidRDefault="001D64F7" w:rsidP="001D64F7">
      <w:pPr>
        <w:pStyle w:val="Body"/>
        <w:jc w:val="center"/>
      </w:pPr>
    </w:p>
    <w:p w14:paraId="6BDC5F9E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sz w:val="20"/>
          <w:szCs w:val="20"/>
          <w:lang w:val="en-US"/>
        </w:rPr>
        <w:t>Section</w:t>
      </w:r>
      <w:r>
        <w:rPr>
          <w:b/>
          <w:bCs/>
        </w:rPr>
        <w:t xml:space="preserve"> 2 </w:t>
      </w:r>
    </w:p>
    <w:p w14:paraId="004D2358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iagnostic Profile</w:t>
      </w:r>
    </w:p>
    <w:p w14:paraId="2A518CA9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2 items in the appropriate column of section 2 histogram</w:t>
      </w:r>
    </w:p>
    <w:p w14:paraId="158DF0E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015EECE4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Like this to a marked extent</w:t>
      </w:r>
    </w:p>
    <w:p w14:paraId="31B291B0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Like this at times</w:t>
      </w:r>
    </w:p>
    <w:p w14:paraId="2A8BE2E2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Like this to some extent</w:t>
      </w:r>
    </w:p>
    <w:p w14:paraId="538BC431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Only slightly or occasionally like this</w:t>
      </w:r>
    </w:p>
    <w:p w14:paraId="33F263F4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Not like this at al</w:t>
      </w:r>
    </w:p>
    <w:p w14:paraId="74F16932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(if behaviour may exist but has not been observed leave score blank)</w:t>
      </w:r>
    </w:p>
    <w:p w14:paraId="6C5D9008" w14:textId="77777777" w:rsidR="001D64F7" w:rsidRDefault="001D64F7" w:rsidP="001D64F7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1D64F7" w14:paraId="6EC6F4B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B8043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45FD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bnormal eye contact and gaz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D51E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B2D54" w14:textId="77777777" w:rsidR="001D64F7" w:rsidRDefault="001D64F7" w:rsidP="00602140">
            <w:pPr>
              <w:pStyle w:val="Body"/>
              <w:jc w:val="center"/>
            </w:pPr>
            <w:r>
              <w:t>V</w:t>
            </w:r>
          </w:p>
        </w:tc>
      </w:tr>
      <w:tr w:rsidR="001D64F7" w14:paraId="2DFA43C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7CF0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D12D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voids, rejects or becomes upset when faced with a new and unfamiliar task, or a difficult or competitive situ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85B6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87415" w14:textId="77777777" w:rsidR="001D64F7" w:rsidRDefault="001D64F7" w:rsidP="00602140">
            <w:pPr>
              <w:pStyle w:val="Body"/>
              <w:jc w:val="center"/>
            </w:pPr>
            <w:r>
              <w:t>R</w:t>
            </w:r>
          </w:p>
        </w:tc>
      </w:tr>
      <w:tr w:rsidR="001D64F7" w14:paraId="17B58FC7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66C86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E44F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Variable in mood; sometimes seeks and responds to affectionate contact with the adult, at other times rejects or avoid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8B457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9B23B4" w14:textId="77777777" w:rsidR="001D64F7" w:rsidRDefault="001D64F7" w:rsidP="00602140">
            <w:pPr>
              <w:pStyle w:val="Body"/>
              <w:jc w:val="center"/>
            </w:pPr>
            <w:r>
              <w:t>W</w:t>
            </w:r>
          </w:p>
        </w:tc>
      </w:tr>
      <w:tr w:rsidR="001D64F7" w14:paraId="7E9998B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9818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B401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blivious of people and events; does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relate; is out of contact and 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be reach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735C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6272C" w14:textId="77777777" w:rsidR="001D64F7" w:rsidRDefault="001D64F7" w:rsidP="00602140">
            <w:pPr>
              <w:pStyle w:val="Body"/>
              <w:jc w:val="center"/>
            </w:pPr>
            <w:r>
              <w:t>Q</w:t>
            </w:r>
          </w:p>
        </w:tc>
      </w:tr>
      <w:tr w:rsidR="001D64F7" w14:paraId="007B08B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4036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4B5A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Uncontrolled and unpredictable emotional outbursts or eruptions that release and relieve pent-up and endured anger or dist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8C87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E608F" w14:textId="77777777" w:rsidR="001D64F7" w:rsidRDefault="001D64F7" w:rsidP="00602140">
            <w:pPr>
              <w:pStyle w:val="Body"/>
              <w:jc w:val="center"/>
            </w:pPr>
            <w:r>
              <w:t>X</w:t>
            </w:r>
          </w:p>
        </w:tc>
      </w:tr>
      <w:tr w:rsidR="001D64F7" w14:paraId="575636A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957B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743DB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appropriate noises, remarks, or behaviours, that are appear unrelated to the current situa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2D9E5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E2AA1" w14:textId="77777777" w:rsidR="001D64F7" w:rsidRDefault="001D64F7" w:rsidP="00602140">
            <w:pPr>
              <w:pStyle w:val="Body"/>
              <w:jc w:val="center"/>
            </w:pPr>
            <w:r>
              <w:t>T</w:t>
            </w:r>
          </w:p>
        </w:tc>
      </w:tr>
      <w:tr w:rsidR="001D64F7" w14:paraId="633BA1E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ABE0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87F2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Erupts into temper, rage or violence when thwarted, frustrated, criticised or touched; the trigger is immediate and specifi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239D5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16B3C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4859D11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20B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9B623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lates and responds to adults in an immature way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D5CA0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70C90" w14:textId="77777777" w:rsidR="001D64F7" w:rsidRDefault="001D64F7" w:rsidP="00602140">
            <w:pPr>
              <w:pStyle w:val="Body"/>
              <w:jc w:val="center"/>
            </w:pPr>
            <w:r>
              <w:t>S</w:t>
            </w:r>
          </w:p>
        </w:tc>
      </w:tr>
      <w:tr w:rsidR="001D64F7" w14:paraId="63990D68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85FD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0885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lways has to be first, must be the best,. Demands the most attention or immediate attention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AC93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646DB" w14:textId="77777777" w:rsidR="001D64F7" w:rsidRDefault="001D64F7" w:rsidP="00602140">
            <w:pPr>
              <w:pStyle w:val="Body"/>
              <w:jc w:val="center"/>
            </w:pPr>
            <w:r>
              <w:t>Z</w:t>
            </w:r>
          </w:p>
        </w:tc>
      </w:tr>
      <w:tr w:rsidR="001D64F7" w14:paraId="6BE2CB8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4446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E19D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dopts stratagems to gain and maintain close physical contact with the adul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4A2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3856F" w14:textId="77777777" w:rsidR="001D64F7" w:rsidRDefault="001D64F7" w:rsidP="00602140">
            <w:pPr>
              <w:pStyle w:val="Body"/>
              <w:jc w:val="center"/>
            </w:pPr>
            <w:r>
              <w:t>U</w:t>
            </w:r>
          </w:p>
        </w:tc>
      </w:tr>
      <w:tr w:rsidR="001D64F7" w14:paraId="4682BD29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C8A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CA506B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acks trust in the adults; intentions and is wary of what they might do; avoids contact; and readily shows fea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7BDBE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1291B" w14:textId="77777777" w:rsidR="001D64F7" w:rsidRDefault="001D64F7" w:rsidP="00602140">
            <w:pPr>
              <w:pStyle w:val="Body"/>
              <w:jc w:val="center"/>
            </w:pPr>
            <w:r>
              <w:t>V</w:t>
            </w:r>
          </w:p>
        </w:tc>
      </w:tr>
      <w:tr w:rsidR="001D64F7" w14:paraId="2C306D87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9FAB4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9C2E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elf-conscious and easily rebuffed, and hypersensitive to disapproval or the regard in which s/he is held by others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67C5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D1BCD" w14:textId="77777777" w:rsidR="001D64F7" w:rsidRDefault="001D64F7" w:rsidP="00602140">
            <w:pPr>
              <w:pStyle w:val="Body"/>
              <w:jc w:val="center"/>
            </w:pPr>
            <w:r>
              <w:t>R</w:t>
            </w:r>
          </w:p>
        </w:tc>
      </w:tr>
      <w:tr w:rsidR="001D64F7" w14:paraId="5B1965D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696A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E70D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Contrary in behaviour; sometimes helpful, co-operative and compliant, at other times stubborn, obstinate and resistiv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CB33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41228" w14:textId="77777777" w:rsidR="001D64F7" w:rsidRDefault="001D64F7" w:rsidP="00602140">
            <w:pPr>
              <w:pStyle w:val="Body"/>
              <w:jc w:val="center"/>
            </w:pPr>
            <w:r>
              <w:t>W</w:t>
            </w:r>
          </w:p>
        </w:tc>
      </w:tr>
      <w:tr w:rsidR="001D64F7" w14:paraId="44523A8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3E23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AF370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petitively pursues a limited task which does not prog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9C8D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B6A1A" w14:textId="77777777" w:rsidR="001D64F7" w:rsidRDefault="001D64F7" w:rsidP="00602140">
            <w:pPr>
              <w:pStyle w:val="Body"/>
              <w:jc w:val="center"/>
            </w:pPr>
            <w:r>
              <w:t>Q</w:t>
            </w:r>
          </w:p>
        </w:tc>
      </w:tr>
      <w:tr w:rsidR="001D64F7" w14:paraId="7A1E7C0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CAAD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27A0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poils, destroys, or otherwise negates the achievement or success s/he has worked for and valu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057C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44316" w14:textId="77777777" w:rsidR="001D64F7" w:rsidRDefault="001D64F7" w:rsidP="00602140">
            <w:pPr>
              <w:pStyle w:val="Body"/>
              <w:jc w:val="center"/>
            </w:pPr>
            <w:r>
              <w:t>X</w:t>
            </w:r>
          </w:p>
        </w:tc>
      </w:tr>
      <w:tr w:rsidR="001D64F7" w14:paraId="050A339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835E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A108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uninhibited expression to boisterous and noisy behaviour, is not influenced by normal social constraints and expecta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A8EAE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7796D" w14:textId="77777777" w:rsidR="001D64F7" w:rsidRDefault="001D64F7" w:rsidP="00602140">
            <w:pPr>
              <w:pStyle w:val="Body"/>
              <w:jc w:val="center"/>
            </w:pPr>
            <w:r>
              <w:t>T</w:t>
            </w:r>
          </w:p>
        </w:tc>
      </w:tr>
      <w:tr w:rsidR="001D64F7" w14:paraId="3D9925A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9543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D166BA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EBAD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1EE8B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7A7674E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78696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3046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DC4E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08B78D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4FE9666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0F76D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0DB2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ver-reacts to warmth, attention or praise and responds inappropriate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36B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4ED1E" w14:textId="77777777" w:rsidR="001D64F7" w:rsidRDefault="001D64F7" w:rsidP="00602140">
            <w:pPr>
              <w:pStyle w:val="Body"/>
              <w:jc w:val="center"/>
            </w:pPr>
            <w:r>
              <w:t>S</w:t>
            </w:r>
          </w:p>
        </w:tc>
      </w:tr>
      <w:tr w:rsidR="001D64F7" w14:paraId="5F28760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B24D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91EDC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sperately craves affection, approval and reassurance, but questions the sincerity of the regard shown; seeks it repeatedly but remains insecur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BCDA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E2C5B" w14:textId="77777777" w:rsidR="001D64F7" w:rsidRDefault="001D64F7" w:rsidP="00602140">
            <w:pPr>
              <w:pStyle w:val="Body"/>
              <w:jc w:val="center"/>
            </w:pPr>
            <w:r>
              <w:t>U</w:t>
            </w:r>
          </w:p>
        </w:tc>
      </w:tr>
    </w:tbl>
    <w:p w14:paraId="2E45A624" w14:textId="77777777" w:rsidR="001D64F7" w:rsidRDefault="001D64F7" w:rsidP="001D64F7">
      <w:pPr>
        <w:pStyle w:val="Body"/>
        <w:rPr>
          <w:sz w:val="20"/>
          <w:szCs w:val="20"/>
        </w:rPr>
      </w:pPr>
    </w:p>
    <w:p w14:paraId="41038F9D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sz w:val="20"/>
          <w:szCs w:val="20"/>
        </w:rPr>
        <w:t xml:space="preserve"> </w:t>
      </w:r>
      <w:r>
        <w:rPr>
          <w:sz w:val="16"/>
          <w:szCs w:val="16"/>
        </w:rPr>
        <w:t xml:space="preserve">             </w:t>
      </w:r>
      <w:r>
        <w:rPr>
          <w:b/>
          <w:bCs/>
          <w:lang w:val="en-US"/>
        </w:rPr>
        <w:t>Section 2 A</w:t>
      </w:r>
    </w:p>
    <w:p w14:paraId="40A96063" w14:textId="77777777" w:rsidR="001D64F7" w:rsidRDefault="001D64F7" w:rsidP="001D64F7">
      <w:pPr>
        <w:pStyle w:val="Body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Diagnostic</w:t>
      </w:r>
      <w:r>
        <w:rPr>
          <w:b/>
          <w:bCs/>
          <w:sz w:val="36"/>
          <w:szCs w:val="36"/>
          <w:lang w:val="en-US"/>
        </w:rPr>
        <w:t xml:space="preserve"> Profile</w:t>
      </w:r>
    </w:p>
    <w:p w14:paraId="3CE39473" w14:textId="77777777" w:rsidR="001D64F7" w:rsidRDefault="001D64F7" w:rsidP="001D64F7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1D64F7" w14:paraId="71DE0B3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2DB7E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B30D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Has difficulty waiting; will push in, grab or take without consen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D6732" w14:textId="77777777" w:rsidR="001D64F7" w:rsidRDefault="001D64F7" w:rsidP="00602140">
            <w:pPr>
              <w:pStyle w:val="Body"/>
              <w:jc w:val="both"/>
            </w:pPr>
            <w:r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CD7C2" w14:textId="77777777" w:rsidR="001D64F7" w:rsidRDefault="001D64F7" w:rsidP="00602140">
            <w:pPr>
              <w:pStyle w:val="Body"/>
            </w:pPr>
            <w:r>
              <w:t xml:space="preserve">     Z</w:t>
            </w:r>
          </w:p>
        </w:tc>
      </w:tr>
      <w:tr w:rsidR="001D64F7" w14:paraId="1A4D962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0F95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B9AF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unctions and relates to others minimally, and resists or erupts when attempts are</w:t>
            </w:r>
          </w:p>
          <w:p w14:paraId="0483B28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de to engage him/her furt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551AB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AD86D" w14:textId="77777777" w:rsidR="001D64F7" w:rsidRDefault="001D64F7" w:rsidP="00602140">
            <w:pPr>
              <w:pStyle w:val="Body"/>
            </w:pPr>
            <w:r>
              <w:t xml:space="preserve">     V</w:t>
            </w:r>
          </w:p>
        </w:tc>
      </w:tr>
      <w:tr w:rsidR="001D64F7" w14:paraId="2812B82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5433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1271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elf-disparaging and self-demeaning e.g. </w:t>
            </w:r>
            <w:r>
              <w:rPr>
                <w:b/>
                <w:bCs/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 can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t do this,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m rubbish at this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4A1F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5BAFA" w14:textId="77777777" w:rsidR="001D64F7" w:rsidRDefault="001D64F7" w:rsidP="00602140">
            <w:pPr>
              <w:pStyle w:val="Body"/>
            </w:pPr>
            <w:r>
              <w:t xml:space="preserve">     R</w:t>
            </w:r>
          </w:p>
        </w:tc>
      </w:tr>
      <w:tr w:rsidR="001D64F7" w14:paraId="55764FA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0686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1D78F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ttention-seeking in a bid for recognition or admi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7864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833C2" w14:textId="77777777" w:rsidR="001D64F7" w:rsidRDefault="001D64F7" w:rsidP="00602140">
            <w:pPr>
              <w:pStyle w:val="Body"/>
            </w:pPr>
            <w:r>
              <w:t xml:space="preserve">     W</w:t>
            </w:r>
          </w:p>
        </w:tc>
      </w:tr>
      <w:tr w:rsidR="001D64F7" w14:paraId="4124D9A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A79A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A178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isparaging attitude to other children; is critical and contemptuou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51BF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E93B2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  <w:tr w:rsidR="001D64F7" w14:paraId="07C94F3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E81C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lastRenderedPageBreak/>
              <w:t>2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6A72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less and aimless; lacks motivation and functions only with direct and continuing support or pressur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6A16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A2B3B" w14:textId="77777777" w:rsidR="001D64F7" w:rsidRDefault="001D64F7" w:rsidP="00602140">
            <w:pPr>
              <w:pStyle w:val="Body"/>
            </w:pPr>
            <w:r>
              <w:t xml:space="preserve">     Q</w:t>
            </w:r>
          </w:p>
        </w:tc>
      </w:tr>
      <w:tr w:rsidR="001D64F7" w14:paraId="49AB051E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120E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8775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ks when disapproval is shown, or when attention is withdrawn, or when thwar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81A2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EF3AAE" w14:textId="77777777" w:rsidR="001D64F7" w:rsidRDefault="001D64F7" w:rsidP="00602140">
            <w:pPr>
              <w:pStyle w:val="Body"/>
            </w:pPr>
            <w:r>
              <w:t xml:space="preserve">     X</w:t>
            </w:r>
          </w:p>
        </w:tc>
      </w:tr>
      <w:tr w:rsidR="001D64F7" w14:paraId="3428CB7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3CE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DE83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fleeting interest and has limited concent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2BF47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0E833" w14:textId="77777777" w:rsidR="001D64F7" w:rsidRDefault="001D64F7" w:rsidP="00602140">
            <w:pPr>
              <w:pStyle w:val="Body"/>
            </w:pPr>
            <w:r>
              <w:t xml:space="preserve">     T</w:t>
            </w:r>
          </w:p>
        </w:tc>
      </w:tr>
      <w:tr w:rsidR="001D64F7" w14:paraId="0D56B1C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24D0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1D33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members a real or imagined offence, bears a grudge and determinedly takes his/her </w:t>
            </w:r>
          </w:p>
          <w:p w14:paraId="7DB1D93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it-IT"/>
              </w:rPr>
              <w:t>reveng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7488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667BF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  <w:tr w:rsidR="001D64F7" w14:paraId="0B00D28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FCDC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2FF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Possessive of personal objects and resists having them taken away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C284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81C8CB" w14:textId="77777777" w:rsidR="001D64F7" w:rsidRDefault="001D64F7" w:rsidP="00602140">
            <w:pPr>
              <w:pStyle w:val="Body"/>
            </w:pPr>
            <w:r>
              <w:t xml:space="preserve">     S</w:t>
            </w:r>
          </w:p>
        </w:tc>
      </w:tr>
      <w:tr w:rsidR="001D64F7" w14:paraId="3571B7C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99B3D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5831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len, resentful, and negative in general attitude and moo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3F654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DEBF4" w14:textId="77777777" w:rsidR="001D64F7" w:rsidRDefault="001D64F7" w:rsidP="00602140">
            <w:pPr>
              <w:pStyle w:val="Body"/>
            </w:pPr>
            <w:r>
              <w:t xml:space="preserve">     V</w:t>
            </w:r>
          </w:p>
        </w:tc>
      </w:tr>
      <w:tr w:rsidR="001D64F7" w14:paraId="116980C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4E3E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6EF4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tolerate even a slight imperfection in his/her work and is upset or angry if s/he</w:t>
            </w:r>
          </w:p>
          <w:p w14:paraId="10D5532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put it righ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BE0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E21F4" w14:textId="77777777" w:rsidR="001D64F7" w:rsidRDefault="001D64F7" w:rsidP="00602140">
            <w:pPr>
              <w:pStyle w:val="Body"/>
            </w:pPr>
            <w:r>
              <w:t xml:space="preserve">     W</w:t>
            </w:r>
          </w:p>
        </w:tc>
      </w:tr>
      <w:tr w:rsidR="001D64F7" w14:paraId="4B81A75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F3FA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96A7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eels persecuted; believes others are against; him/her, and complains of being</w:t>
            </w:r>
          </w:p>
          <w:p w14:paraId="6F373D8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‘</w:t>
            </w:r>
            <w:r>
              <w:rPr>
                <w:b/>
                <w:bCs/>
                <w:sz w:val="20"/>
                <w:szCs w:val="20"/>
              </w:rPr>
              <w:t>got at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/>
              </w:rPr>
              <w:t>and left ou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0A1D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D6C55" w14:textId="77777777" w:rsidR="001D64F7" w:rsidRDefault="001D64F7" w:rsidP="00602140">
            <w:pPr>
              <w:pStyle w:val="Body"/>
            </w:pPr>
            <w:r>
              <w:t xml:space="preserve">     X</w:t>
            </w:r>
          </w:p>
        </w:tc>
      </w:tr>
      <w:tr w:rsidR="001D64F7" w14:paraId="4D11D685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D596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5B58A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stless and erratic; behaviour that lacks direc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4B3C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24444" w14:textId="77777777" w:rsidR="001D64F7" w:rsidRDefault="001D64F7" w:rsidP="00602140">
            <w:pPr>
              <w:pStyle w:val="Body"/>
            </w:pPr>
            <w:r>
              <w:t xml:space="preserve">     T</w:t>
            </w:r>
          </w:p>
        </w:tc>
      </w:tr>
      <w:tr w:rsidR="001D64F7" w14:paraId="12A5E91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5F82D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C03E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terminedly dominates or persecutes by bullying, intimidation, and the use of for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E371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 xml:space="preserve">                 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45176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</w:tbl>
    <w:p w14:paraId="01ED0828" w14:textId="77777777" w:rsidR="001D64F7" w:rsidRDefault="001D64F7" w:rsidP="001D64F7">
      <w:pPr>
        <w:pStyle w:val="Body"/>
        <w:rPr>
          <w:sz w:val="20"/>
          <w:szCs w:val="20"/>
        </w:rPr>
      </w:pPr>
    </w:p>
    <w:p w14:paraId="7D5E9B5A" w14:textId="77777777" w:rsidR="001D64F7" w:rsidRDefault="001D64F7" w:rsidP="001D64F7">
      <w:pPr>
        <w:pStyle w:val="Body"/>
        <w:rPr>
          <w:sz w:val="20"/>
          <w:szCs w:val="20"/>
        </w:rPr>
      </w:pPr>
    </w:p>
    <w:p w14:paraId="00AEA072" w14:textId="77777777" w:rsidR="002C236C" w:rsidRPr="002C236C" w:rsidRDefault="002C236C" w:rsidP="002C236C"/>
    <w:p w14:paraId="33909FA9" w14:textId="77777777" w:rsidR="002C236C" w:rsidRPr="002C236C" w:rsidRDefault="002C236C" w:rsidP="002C236C"/>
    <w:p w14:paraId="29192617" w14:textId="40EA6DE6" w:rsidR="00CF5522" w:rsidRDefault="00CF5522" w:rsidP="002C236C"/>
    <w:p w14:paraId="39058786" w14:textId="77777777" w:rsidR="00CF5522" w:rsidRPr="00CF5522" w:rsidRDefault="00CF5522" w:rsidP="00CF5522"/>
    <w:p w14:paraId="694E18F0" w14:textId="77777777" w:rsidR="00CF5522" w:rsidRPr="00CF5522" w:rsidRDefault="00CF5522" w:rsidP="00CF5522"/>
    <w:p w14:paraId="6C34590D" w14:textId="741FA9B1" w:rsidR="00CF5522" w:rsidRDefault="00CF5522" w:rsidP="00CF5522"/>
    <w:p w14:paraId="7DBDEAD3" w14:textId="79E6A6D9" w:rsidR="0068267B" w:rsidRDefault="0068267B" w:rsidP="00CF5522">
      <w:pPr>
        <w:jc w:val="center"/>
      </w:pPr>
    </w:p>
    <w:p w14:paraId="209BB8F6" w14:textId="19956D73" w:rsidR="00CF5522" w:rsidRDefault="00CF5522" w:rsidP="00CF5522">
      <w:pPr>
        <w:jc w:val="center"/>
      </w:pPr>
    </w:p>
    <w:p w14:paraId="3E600148" w14:textId="07E3887C" w:rsidR="00CF5522" w:rsidRDefault="00CF5522" w:rsidP="00CF5522">
      <w:pPr>
        <w:jc w:val="center"/>
      </w:pPr>
    </w:p>
    <w:p w14:paraId="3EF7B46B" w14:textId="3FD14FA0" w:rsidR="00CF5522" w:rsidRDefault="00CF5522" w:rsidP="00CF5522">
      <w:pPr>
        <w:jc w:val="center"/>
      </w:pPr>
    </w:p>
    <w:p w14:paraId="5BE89666" w14:textId="04DEA8C4" w:rsidR="00CF5522" w:rsidRDefault="00CF5522" w:rsidP="00CF5522">
      <w:pPr>
        <w:jc w:val="center"/>
      </w:pPr>
    </w:p>
    <w:p w14:paraId="6CFD1548" w14:textId="44266032" w:rsidR="00CF5522" w:rsidRDefault="00CF5522" w:rsidP="00CF5522">
      <w:pPr>
        <w:jc w:val="center"/>
      </w:pPr>
    </w:p>
    <w:p w14:paraId="0F452D84" w14:textId="6BEFE223" w:rsidR="00CF5522" w:rsidRDefault="00CF5522" w:rsidP="00CF5522">
      <w:pPr>
        <w:jc w:val="center"/>
      </w:pPr>
    </w:p>
    <w:p w14:paraId="6CC359F7" w14:textId="2A507E9C" w:rsidR="00CF5522" w:rsidRPr="00CF5522" w:rsidRDefault="00CF5522" w:rsidP="00CF5522">
      <w:pPr>
        <w:jc w:val="center"/>
      </w:pPr>
    </w:p>
    <w:sectPr w:rsidR="00CF5522" w:rsidRPr="00CF5522" w:rsidSect="00A8394B"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E42964" w14:textId="77777777" w:rsidR="00484EED" w:rsidRDefault="00484EED" w:rsidP="00C12BD8">
      <w:r>
        <w:separator/>
      </w:r>
    </w:p>
  </w:endnote>
  <w:endnote w:type="continuationSeparator" w:id="0">
    <w:p w14:paraId="5AED1756" w14:textId="77777777" w:rsidR="00484EED" w:rsidRDefault="00484EED" w:rsidP="00C12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941EE8" w14:textId="3582A817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7C108F" w14:textId="77777777" w:rsidR="00133444" w:rsidRDefault="00133444" w:rsidP="001334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822BCE" w14:textId="26557EE3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8682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D17BAB" w14:textId="77777777" w:rsidR="00133444" w:rsidRDefault="00133444" w:rsidP="001334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7CF09" w14:textId="77777777" w:rsidR="00484EED" w:rsidRDefault="00484EED" w:rsidP="00C12BD8">
      <w:r>
        <w:separator/>
      </w:r>
    </w:p>
  </w:footnote>
  <w:footnote w:type="continuationSeparator" w:id="0">
    <w:p w14:paraId="062EC3F8" w14:textId="77777777" w:rsidR="00484EED" w:rsidRDefault="00484EED" w:rsidP="00C12B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BD264" w14:textId="5571BFA1" w:rsidR="00C12BD8" w:rsidRPr="00C12BD8" w:rsidRDefault="67A51B1F" w:rsidP="00C12BD8">
    <w:pPr>
      <w:rPr>
        <w:rFonts w:ascii="Times New Roman" w:eastAsia="Times New Roman" w:hAnsi="Times New Roman" w:cs="Times New Roman"/>
      </w:rPr>
    </w:pPr>
    <w:r>
      <w:rPr>
        <w:noProof/>
        <w:lang w:eastAsia="en-GB"/>
      </w:rPr>
      <w:drawing>
        <wp:inline distT="0" distB="0" distL="0" distR="0" wp14:anchorId="50AC1C05" wp14:editId="1B143AC6">
          <wp:extent cx="952500" cy="736600"/>
          <wp:effectExtent l="0" t="0" r="0" b="0"/>
          <wp:docPr id="1" name="Picture 1" descr="/var/folders/m4/61khpb892tg1sxdsq3t158x40000gn/T/com.microsoft.Word/Content.MSO/491B2D59.tmp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45CF25" w14:textId="77777777" w:rsidR="00C12BD8" w:rsidRDefault="00C12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ABiI3MLUwMzcyUdpeDU4uLM/DyQAsNaAF8pgw4sAAAA"/>
  </w:docVars>
  <w:rsids>
    <w:rsidRoot w:val="00C12BD8"/>
    <w:rsid w:val="0000595A"/>
    <w:rsid w:val="00040BEC"/>
    <w:rsid w:val="00055E8A"/>
    <w:rsid w:val="00071388"/>
    <w:rsid w:val="0011014C"/>
    <w:rsid w:val="00133444"/>
    <w:rsid w:val="001D64F7"/>
    <w:rsid w:val="00200BFF"/>
    <w:rsid w:val="00211108"/>
    <w:rsid w:val="00226184"/>
    <w:rsid w:val="002A4501"/>
    <w:rsid w:val="002C236C"/>
    <w:rsid w:val="002D2FB2"/>
    <w:rsid w:val="00303447"/>
    <w:rsid w:val="00306D7A"/>
    <w:rsid w:val="00310654"/>
    <w:rsid w:val="00371FE0"/>
    <w:rsid w:val="0038682D"/>
    <w:rsid w:val="00484EED"/>
    <w:rsid w:val="004F7DED"/>
    <w:rsid w:val="005A4EBB"/>
    <w:rsid w:val="00674445"/>
    <w:rsid w:val="0068267B"/>
    <w:rsid w:val="007462FB"/>
    <w:rsid w:val="00747D6D"/>
    <w:rsid w:val="007C5AC0"/>
    <w:rsid w:val="00A40254"/>
    <w:rsid w:val="00A628E3"/>
    <w:rsid w:val="00A631BF"/>
    <w:rsid w:val="00A8394B"/>
    <w:rsid w:val="00B12F8D"/>
    <w:rsid w:val="00BA1893"/>
    <w:rsid w:val="00BB315F"/>
    <w:rsid w:val="00C12BD8"/>
    <w:rsid w:val="00CF5522"/>
    <w:rsid w:val="00DF334E"/>
    <w:rsid w:val="00E009FA"/>
    <w:rsid w:val="00E07E18"/>
    <w:rsid w:val="00E44C48"/>
    <w:rsid w:val="00E50B62"/>
    <w:rsid w:val="00E51A85"/>
    <w:rsid w:val="00EF00A8"/>
    <w:rsid w:val="00EF1394"/>
    <w:rsid w:val="00FA66E5"/>
    <w:rsid w:val="1486D679"/>
    <w:rsid w:val="264654A5"/>
    <w:rsid w:val="67A51B1F"/>
    <w:rsid w:val="7137C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customStyle="1" w:styleId="Normal1">
    <w:name w:val="Normal1"/>
    <w:rsid w:val="00CF5522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  <w:style w:type="paragraph" w:customStyle="1" w:styleId="Body">
    <w:name w:val="Body"/>
    <w:rsid w:val="001D64F7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1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theheightsburnl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D1DA66B80FF4D9756848E7FB3FB93" ma:contentTypeVersion="14" ma:contentTypeDescription="Create a new document." ma:contentTypeScope="" ma:versionID="880a00e9483ff2147f818c2af4b12f72">
  <xsd:schema xmlns:xsd="http://www.w3.org/2001/XMLSchema" xmlns:xs="http://www.w3.org/2001/XMLSchema" xmlns:p="http://schemas.microsoft.com/office/2006/metadata/properties" xmlns:ns3="20b683a5-e7c6-4646-89bb-4083eff0b8d5" xmlns:ns4="902710fe-a537-4721-9749-8d6d88f77de1" targetNamespace="http://schemas.microsoft.com/office/2006/metadata/properties" ma:root="true" ma:fieldsID="afa7bb1099b806503c7a56963a95bb56" ns3:_="" ns4:_="">
    <xsd:import namespace="20b683a5-e7c6-4646-89bb-4083eff0b8d5"/>
    <xsd:import namespace="902710fe-a537-4721-9749-8d6d88f77d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83a5-e7c6-4646-89bb-4083eff0b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710fe-a537-4721-9749-8d6d88f77d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2E18F9-663A-49BD-BC25-905B7E1299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784CD5-1640-4B5E-902F-4A261669A463}">
  <ds:schemaRefs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902710fe-a537-4721-9749-8d6d88f77de1"/>
    <ds:schemaRef ds:uri="20b683a5-e7c6-4646-89bb-4083eff0b8d5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D2EBD26-CB73-4C7E-9AE9-EC0AABF12C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83a5-e7c6-4646-89bb-4083eff0b8d5"/>
    <ds:schemaRef ds:uri="902710fe-a537-4721-9749-8d6d88f77d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575</Words>
  <Characters>1468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vid Bury</cp:lastModifiedBy>
  <cp:revision>3</cp:revision>
  <cp:lastPrinted>2022-12-05T14:59:00Z</cp:lastPrinted>
  <dcterms:created xsi:type="dcterms:W3CDTF">2022-12-06T12:14:00Z</dcterms:created>
  <dcterms:modified xsi:type="dcterms:W3CDTF">2023-02-2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D1DA66B80FF4D9756848E7FB3FB93</vt:lpwstr>
  </property>
</Properties>
</file>